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9C470C" w14:textId="71454CDD" w:rsidR="005E2E35" w:rsidRPr="002F7072" w:rsidRDefault="005E2E35" w:rsidP="002F7072">
      <w:pPr>
        <w:pStyle w:val="FormFieldCaption1"/>
        <w:pBdr>
          <w:between w:val="single" w:sz="4" w:space="1" w:color="auto"/>
        </w:pBdr>
        <w:rPr>
          <w:rFonts w:cs="Times New Roman"/>
          <w:sz w:val="24"/>
          <w:szCs w:val="24"/>
        </w:rPr>
      </w:pPr>
      <w:commentRangeStart w:id="0"/>
      <w:r w:rsidRPr="002F7072">
        <w:rPr>
          <w:rFonts w:cs="Times New Roman"/>
          <w:sz w:val="24"/>
          <w:szCs w:val="24"/>
        </w:rPr>
        <w:t>NAME</w:t>
      </w:r>
      <w:commentRangeEnd w:id="0"/>
      <w:r w:rsidR="00936CA0">
        <w:rPr>
          <w:rStyle w:val="CommentReference"/>
          <w:rFonts w:cs="Times New Roman"/>
        </w:rPr>
        <w:commentReference w:id="0"/>
      </w:r>
      <w:r w:rsidRPr="002F7072">
        <w:rPr>
          <w:rFonts w:cs="Times New Roman"/>
          <w:sz w:val="24"/>
          <w:szCs w:val="24"/>
        </w:rPr>
        <w:t xml:space="preserve">: </w:t>
      </w:r>
      <w:r w:rsidR="00802B42">
        <w:rPr>
          <w:rFonts w:cs="Times New Roman"/>
          <w:sz w:val="24"/>
          <w:szCs w:val="24"/>
        </w:rPr>
        <w:t>First Middle Last</w:t>
      </w:r>
    </w:p>
    <w:p w14:paraId="50C67A85" w14:textId="0AA2A98F" w:rsidR="005E2E35" w:rsidRPr="005E2E35" w:rsidRDefault="005E2E35" w:rsidP="002F7072">
      <w:pPr>
        <w:pStyle w:val="FormFieldCaption1"/>
        <w:pBdr>
          <w:between w:val="single" w:sz="4" w:space="1" w:color="auto"/>
        </w:pBdr>
        <w:rPr>
          <w:rFonts w:cs="Times New Roman"/>
          <w:sz w:val="24"/>
          <w:szCs w:val="24"/>
        </w:rPr>
      </w:pPr>
      <w:r w:rsidRPr="002F7072">
        <w:rPr>
          <w:rFonts w:cs="Times New Roman"/>
          <w:sz w:val="24"/>
          <w:szCs w:val="24"/>
        </w:rPr>
        <w:t xml:space="preserve">ORCID ID: </w:t>
      </w:r>
      <w:r w:rsidR="00802B42">
        <w:rPr>
          <w:rFonts w:cs="Times New Roman"/>
          <w:sz w:val="24"/>
          <w:szCs w:val="24"/>
          <w:shd w:val="clear" w:color="auto" w:fill="FFFFFF"/>
        </w:rPr>
        <w:t>Include ORCID of the researcher (http://orcid.org)</w:t>
      </w:r>
    </w:p>
    <w:p w14:paraId="2E678FC9" w14:textId="10428C1B" w:rsidR="005E2E35" w:rsidRPr="002F7072" w:rsidRDefault="6558A081" w:rsidP="002F7072">
      <w:pPr>
        <w:pStyle w:val="FormFieldCaption1"/>
        <w:pBdr>
          <w:between w:val="single" w:sz="4" w:space="1" w:color="auto"/>
        </w:pBdr>
        <w:rPr>
          <w:rFonts w:cs="Times New Roman"/>
          <w:sz w:val="24"/>
          <w:szCs w:val="24"/>
        </w:rPr>
      </w:pPr>
      <w:r w:rsidRPr="1075315C">
        <w:rPr>
          <w:rFonts w:cs="Times New Roman"/>
          <w:sz w:val="24"/>
          <w:szCs w:val="24"/>
        </w:rPr>
        <w:t xml:space="preserve">CURRENT </w:t>
      </w:r>
      <w:r w:rsidR="005E2E35" w:rsidRPr="1075315C">
        <w:rPr>
          <w:rFonts w:cs="Times New Roman"/>
          <w:sz w:val="24"/>
          <w:szCs w:val="24"/>
        </w:rPr>
        <w:t>POSITION:</w:t>
      </w:r>
      <w:r w:rsidR="39E97453" w:rsidRPr="1075315C">
        <w:rPr>
          <w:rFonts w:cs="Times New Roman"/>
          <w:sz w:val="24"/>
          <w:szCs w:val="24"/>
        </w:rPr>
        <w:t xml:space="preserve"> </w:t>
      </w:r>
      <w:r w:rsidR="2DE51BC4" w:rsidRPr="1075315C">
        <w:rPr>
          <w:rFonts w:cs="Times New Roman"/>
          <w:sz w:val="24"/>
          <w:szCs w:val="24"/>
        </w:rPr>
        <w:t>Rank</w:t>
      </w:r>
      <w:r w:rsidR="39E97453" w:rsidRPr="1075315C">
        <w:rPr>
          <w:rFonts w:cs="Times New Roman"/>
          <w:sz w:val="24"/>
          <w:szCs w:val="24"/>
        </w:rPr>
        <w:t>, College/Department, Institution, City, State</w:t>
      </w:r>
      <w:r w:rsidR="00802B42" w:rsidRPr="1075315C">
        <w:rPr>
          <w:rFonts w:cs="Times New Roman"/>
          <w:sz w:val="24"/>
          <w:szCs w:val="24"/>
        </w:rPr>
        <w:t xml:space="preserve"> </w:t>
      </w:r>
    </w:p>
    <w:p w14:paraId="5603E065" w14:textId="2FAD3A2B" w:rsidR="005E2E35" w:rsidRPr="002F7072" w:rsidRDefault="005E2E35" w:rsidP="002F7072">
      <w:pPr>
        <w:pStyle w:val="FormFieldCaption1"/>
        <w:pBdr>
          <w:between w:val="single" w:sz="4" w:space="1" w:color="auto"/>
        </w:pBdr>
        <w:rPr>
          <w:rFonts w:cs="Times New Roman"/>
          <w:sz w:val="24"/>
          <w:szCs w:val="24"/>
        </w:rPr>
      </w:pPr>
      <w:r w:rsidRPr="002F7072">
        <w:rPr>
          <w:rFonts w:cs="Times New Roman"/>
          <w:sz w:val="24"/>
          <w:szCs w:val="24"/>
        </w:rPr>
        <w:t xml:space="preserve">EDUCATION/TRAINING </w:t>
      </w:r>
      <w:r w:rsidRPr="002F7072">
        <w:rPr>
          <w:rStyle w:val="Emphasis"/>
          <w:rFonts w:cs="Times New Roman"/>
          <w:sz w:val="24"/>
          <w:szCs w:val="24"/>
        </w:rPr>
        <w:t xml:space="preserve"> </w:t>
      </w:r>
    </w:p>
    <w:tbl>
      <w:tblPr>
        <w:tblStyle w:val="TableGrid"/>
        <w:tblpPr w:leftFromText="180" w:rightFromText="180" w:vertAnchor="page" w:horzAnchor="margin" w:tblpY="3483"/>
        <w:tblW w:w="9608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  <w:tblCaption w:val="Education and Training Table"/>
        <w:tblDescription w:val="Enter your institution name and location, degree (if applicable), start date, end date (or expected end date), and field of study. "/>
      </w:tblPr>
      <w:tblGrid>
        <w:gridCol w:w="3870"/>
        <w:gridCol w:w="1440"/>
        <w:gridCol w:w="1800"/>
        <w:gridCol w:w="2498"/>
      </w:tblGrid>
      <w:tr w:rsidR="002C0B8A" w:rsidRPr="002F7072" w14:paraId="1ED2C26D" w14:textId="77777777" w:rsidTr="000F7443">
        <w:trPr>
          <w:cantSplit/>
          <w:trHeight w:val="597"/>
          <w:tblHeader/>
        </w:trPr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E289FB" w14:textId="77777777" w:rsidR="002C0B8A" w:rsidRPr="002F7072" w:rsidRDefault="002C0B8A" w:rsidP="002F7072">
            <w:pPr>
              <w:pStyle w:val="FormFieldCaption"/>
              <w:jc w:val="center"/>
              <w:rPr>
                <w:rFonts w:cs="Times New Roman"/>
                <w:sz w:val="24"/>
                <w:szCs w:val="24"/>
              </w:rPr>
            </w:pPr>
            <w:r w:rsidRPr="002F7072">
              <w:rPr>
                <w:rFonts w:cs="Times New Roman"/>
                <w:sz w:val="24"/>
                <w:szCs w:val="24"/>
              </w:rPr>
              <w:t>INSTITUTION AND LOCATION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CD3653" w14:textId="3409844E" w:rsidR="002C0B8A" w:rsidRPr="002F7072" w:rsidRDefault="002C0B8A" w:rsidP="00D53453">
            <w:pPr>
              <w:pStyle w:val="FormFieldCaption"/>
              <w:jc w:val="center"/>
              <w:rPr>
                <w:rFonts w:cs="Times New Roman"/>
                <w:sz w:val="24"/>
                <w:szCs w:val="24"/>
              </w:rPr>
            </w:pPr>
            <w:r w:rsidRPr="002F7072">
              <w:rPr>
                <w:rFonts w:cs="Times New Roman"/>
                <w:sz w:val="24"/>
                <w:szCs w:val="24"/>
              </w:rPr>
              <w:t>DEGREE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020F46" w14:textId="6C8DB42C" w:rsidR="002C0B8A" w:rsidRPr="002F7072" w:rsidRDefault="002C0B8A" w:rsidP="00D53453">
            <w:pPr>
              <w:pStyle w:val="FormFieldCaption"/>
              <w:jc w:val="center"/>
              <w:rPr>
                <w:rFonts w:cs="Times New Roman"/>
                <w:sz w:val="24"/>
                <w:szCs w:val="24"/>
              </w:rPr>
            </w:pPr>
            <w:r w:rsidRPr="002F7072">
              <w:rPr>
                <w:rFonts w:cs="Times New Roman"/>
                <w:sz w:val="24"/>
                <w:szCs w:val="24"/>
              </w:rPr>
              <w:t>C</w:t>
            </w:r>
            <w:r w:rsidR="00FF10D5">
              <w:rPr>
                <w:rFonts w:cs="Times New Roman"/>
                <w:sz w:val="24"/>
                <w:szCs w:val="24"/>
              </w:rPr>
              <w:t>OMPLETION DATE</w:t>
            </w:r>
          </w:p>
        </w:tc>
        <w:tc>
          <w:tcPr>
            <w:tcW w:w="24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B98FE9" w14:textId="36FC164E" w:rsidR="002C0B8A" w:rsidRPr="002F7072" w:rsidRDefault="002C0B8A" w:rsidP="00D53453">
            <w:pPr>
              <w:pStyle w:val="FormFieldCaption"/>
              <w:jc w:val="center"/>
              <w:rPr>
                <w:rFonts w:cs="Times New Roman"/>
                <w:sz w:val="24"/>
                <w:szCs w:val="24"/>
              </w:rPr>
            </w:pPr>
            <w:r w:rsidRPr="002F7072">
              <w:rPr>
                <w:rFonts w:cs="Times New Roman"/>
                <w:sz w:val="24"/>
                <w:szCs w:val="24"/>
              </w:rPr>
              <w:t>FIELD OF STUDY</w:t>
            </w:r>
          </w:p>
        </w:tc>
      </w:tr>
      <w:tr w:rsidR="002C0B8A" w:rsidRPr="002F7072" w14:paraId="79BF12F7" w14:textId="77777777" w:rsidTr="000F7443">
        <w:trPr>
          <w:cantSplit/>
          <w:trHeight w:val="234"/>
        </w:trPr>
        <w:tc>
          <w:tcPr>
            <w:tcW w:w="3870" w:type="dxa"/>
            <w:tcBorders>
              <w:top w:val="single" w:sz="4" w:space="0" w:color="auto"/>
            </w:tcBorders>
          </w:tcPr>
          <w:p w14:paraId="16798ED7" w14:textId="0C426E75" w:rsidR="002C0B8A" w:rsidRPr="002F7072" w:rsidRDefault="00802B42" w:rsidP="002F7072">
            <w:pPr>
              <w:pStyle w:val="FormFieldCaption"/>
              <w:spacing w:before="20" w:after="2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Institution, City, State Abbreviation</w:t>
            </w:r>
          </w:p>
          <w:p w14:paraId="38C029C7" w14:textId="77777777" w:rsidR="002C0B8A" w:rsidRPr="002F7072" w:rsidRDefault="002C0B8A" w:rsidP="002F7072">
            <w:pPr>
              <w:pStyle w:val="FormFieldCaption"/>
              <w:spacing w:before="20" w:after="20"/>
              <w:rPr>
                <w:rFonts w:cs="Times New Roman"/>
                <w:sz w:val="24"/>
                <w:szCs w:val="24"/>
              </w:rPr>
            </w:pPr>
          </w:p>
          <w:p w14:paraId="462634C6" w14:textId="77777777" w:rsidR="00802B42" w:rsidRPr="002F7072" w:rsidRDefault="00802B42" w:rsidP="00802B42">
            <w:pPr>
              <w:pStyle w:val="FormFieldCaption"/>
              <w:spacing w:before="20" w:after="2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Institution, City, State Abbreviation</w:t>
            </w:r>
          </w:p>
          <w:p w14:paraId="59BF6CBF" w14:textId="77777777" w:rsidR="002C0B8A" w:rsidRPr="002F7072" w:rsidRDefault="002C0B8A" w:rsidP="00802B42">
            <w:pPr>
              <w:pStyle w:val="FormFieldCaption"/>
              <w:spacing w:before="20" w:after="20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1FBBC9D5" w14:textId="25228EF2" w:rsidR="002C0B8A" w:rsidRPr="002F7072" w:rsidRDefault="00802B42" w:rsidP="00D53453">
            <w:pPr>
              <w:pStyle w:val="FormFieldCaption"/>
              <w:spacing w:before="20" w:after="20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Earliest 1</w:t>
            </w:r>
            <w:r w:rsidRPr="006342FA">
              <w:rPr>
                <w:rFonts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cs="Times New Roman"/>
                <w:sz w:val="24"/>
                <w:szCs w:val="24"/>
              </w:rPr>
              <w:t xml:space="preserve"> </w:t>
            </w:r>
          </w:p>
          <w:p w14:paraId="47F1AB45" w14:textId="77777777" w:rsidR="002C0B8A" w:rsidRPr="002F7072" w:rsidRDefault="002C0B8A" w:rsidP="00D53453">
            <w:pPr>
              <w:pStyle w:val="FormFieldCaption"/>
              <w:spacing w:before="20" w:after="20"/>
              <w:jc w:val="center"/>
              <w:rPr>
                <w:rFonts w:cs="Times New Roman"/>
                <w:sz w:val="24"/>
                <w:szCs w:val="24"/>
              </w:rPr>
            </w:pPr>
          </w:p>
          <w:p w14:paraId="171D2504" w14:textId="593A718A" w:rsidR="002C0B8A" w:rsidRPr="002F7072" w:rsidRDefault="00802B42" w:rsidP="00802B42">
            <w:pPr>
              <w:pStyle w:val="FormFieldCaption"/>
              <w:spacing w:before="20" w:after="20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Include </w:t>
            </w:r>
            <w:r w:rsidR="002C0B8A" w:rsidRPr="002F7072">
              <w:rPr>
                <w:rFonts w:cs="Times New Roman"/>
                <w:sz w:val="24"/>
                <w:szCs w:val="24"/>
              </w:rPr>
              <w:t>Postdoctoral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5421B9BB" w14:textId="3222A84E" w:rsidR="002C0B8A" w:rsidRPr="002F7072" w:rsidRDefault="00802B42" w:rsidP="00D53453">
            <w:pPr>
              <w:pStyle w:val="FormFieldCaption"/>
              <w:spacing w:before="20" w:after="20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0/0000</w:t>
            </w:r>
          </w:p>
          <w:p w14:paraId="3778EF95" w14:textId="77777777" w:rsidR="002C0B8A" w:rsidRPr="002F7072" w:rsidRDefault="002C0B8A" w:rsidP="00D53453">
            <w:pPr>
              <w:pStyle w:val="FormFieldCaption"/>
              <w:spacing w:before="20" w:after="20"/>
              <w:jc w:val="center"/>
              <w:rPr>
                <w:rFonts w:cs="Times New Roman"/>
                <w:sz w:val="24"/>
                <w:szCs w:val="24"/>
              </w:rPr>
            </w:pPr>
          </w:p>
          <w:p w14:paraId="358BEBFD" w14:textId="6280BD11" w:rsidR="002C0B8A" w:rsidRPr="002F7072" w:rsidRDefault="00802B42" w:rsidP="00D53453">
            <w:pPr>
              <w:pStyle w:val="FormFieldCaption"/>
              <w:spacing w:before="20" w:after="20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0/0000</w:t>
            </w:r>
          </w:p>
          <w:p w14:paraId="139B47AC" w14:textId="4D72094F" w:rsidR="002C0B8A" w:rsidRPr="002F7072" w:rsidRDefault="002C0B8A" w:rsidP="00802B42">
            <w:pPr>
              <w:pStyle w:val="FormFieldCaption"/>
              <w:spacing w:before="20" w:after="20"/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498" w:type="dxa"/>
            <w:tcBorders>
              <w:top w:val="single" w:sz="4" w:space="0" w:color="auto"/>
            </w:tcBorders>
          </w:tcPr>
          <w:p w14:paraId="471951D9" w14:textId="2ADBF3D1" w:rsidR="002C0B8A" w:rsidRPr="002F7072" w:rsidRDefault="00802B42" w:rsidP="002F7072">
            <w:pPr>
              <w:pStyle w:val="FormFieldCaption"/>
              <w:spacing w:before="20" w:after="2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Discipline</w:t>
            </w:r>
          </w:p>
          <w:p w14:paraId="384E68A8" w14:textId="77777777" w:rsidR="002C0B8A" w:rsidRPr="002F7072" w:rsidRDefault="002C0B8A" w:rsidP="002F7072">
            <w:pPr>
              <w:pStyle w:val="FormFieldCaption"/>
              <w:spacing w:before="20" w:after="20"/>
              <w:rPr>
                <w:rFonts w:cs="Times New Roman"/>
                <w:sz w:val="24"/>
                <w:szCs w:val="24"/>
              </w:rPr>
            </w:pPr>
          </w:p>
          <w:p w14:paraId="3311BEFD" w14:textId="5C908437" w:rsidR="002C0B8A" w:rsidRPr="002F7072" w:rsidRDefault="00802B42" w:rsidP="002F7072">
            <w:pPr>
              <w:pStyle w:val="FormFieldCaption"/>
              <w:spacing w:before="20" w:after="2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Discipline</w:t>
            </w:r>
          </w:p>
          <w:p w14:paraId="759BEC24" w14:textId="0EE6314A" w:rsidR="002C0B8A" w:rsidRPr="002F7072" w:rsidRDefault="002C0B8A" w:rsidP="002F7072">
            <w:pPr>
              <w:pStyle w:val="FormFieldCaption"/>
              <w:spacing w:before="20" w:after="20"/>
              <w:rPr>
                <w:rFonts w:cs="Times New Roman"/>
                <w:sz w:val="24"/>
                <w:szCs w:val="24"/>
              </w:rPr>
            </w:pPr>
          </w:p>
        </w:tc>
      </w:tr>
    </w:tbl>
    <w:p w14:paraId="604175C2" w14:textId="77777777" w:rsidR="00802B42" w:rsidRDefault="00802B42" w:rsidP="002F7072">
      <w:pPr>
        <w:pStyle w:val="DataField11pt-Single"/>
        <w:rPr>
          <w:rFonts w:cs="Times New Roman"/>
          <w:bCs/>
          <w:szCs w:val="24"/>
          <w:u w:val="single"/>
        </w:rPr>
      </w:pPr>
    </w:p>
    <w:p w14:paraId="1CC22708" w14:textId="1C2F139F" w:rsidR="00C01F9F" w:rsidRPr="00D53453" w:rsidRDefault="00715315" w:rsidP="002F7072">
      <w:pPr>
        <w:pStyle w:val="DataField11pt-Single"/>
        <w:rPr>
          <w:rFonts w:cs="Times New Roman"/>
          <w:bCs/>
          <w:szCs w:val="24"/>
          <w:u w:val="single"/>
        </w:rPr>
      </w:pPr>
      <w:r>
        <w:rPr>
          <w:rFonts w:cs="Times New Roman"/>
          <w:bCs/>
          <w:szCs w:val="24"/>
          <w:u w:val="single"/>
        </w:rPr>
        <w:t>RESEARCH AND PROFESSIONAL EXPERIENCE</w:t>
      </w:r>
      <w:r w:rsidR="00456B85">
        <w:rPr>
          <w:rFonts w:cs="Times New Roman"/>
          <w:bCs/>
          <w:szCs w:val="24"/>
          <w:u w:val="single"/>
        </w:rPr>
        <w:t xml:space="preserve"> </w:t>
      </w:r>
      <w:r w:rsidR="00456B85" w:rsidRPr="006342FA">
        <w:rPr>
          <w:i/>
          <w:iCs/>
        </w:rPr>
        <w:t>(</w:t>
      </w:r>
      <w:r w:rsidR="00456B85">
        <w:rPr>
          <w:i/>
          <w:iCs/>
        </w:rPr>
        <w:t xml:space="preserve">Note: </w:t>
      </w:r>
      <w:r w:rsidR="00456B85" w:rsidRPr="006342FA">
        <w:rPr>
          <w:i/>
          <w:iCs/>
        </w:rPr>
        <w:t>star</w:t>
      </w:r>
      <w:r w:rsidR="00456B85">
        <w:rPr>
          <w:i/>
          <w:iCs/>
        </w:rPr>
        <w:t>t</w:t>
      </w:r>
      <w:r w:rsidR="00456B85" w:rsidRPr="006342FA">
        <w:rPr>
          <w:i/>
          <w:iCs/>
        </w:rPr>
        <w:t xml:space="preserve"> with newest first)</w:t>
      </w:r>
    </w:p>
    <w:p w14:paraId="67CD83CE" w14:textId="75CC920D" w:rsidR="00802B42" w:rsidRDefault="00802B42" w:rsidP="00D53453">
      <w:pPr>
        <w:pStyle w:val="ListParagraph"/>
        <w:widowControl w:val="0"/>
        <w:numPr>
          <w:ilvl w:val="0"/>
          <w:numId w:val="3"/>
        </w:numPr>
        <w:adjustRightInd w:val="0"/>
        <w:ind w:left="540"/>
      </w:pPr>
      <w:r>
        <w:t xml:space="preserve">Rank, Department, Institution, Month/year </w:t>
      </w:r>
      <w:r w:rsidR="004230B1">
        <w:t>–</w:t>
      </w:r>
      <w:r>
        <w:t xml:space="preserve"> present</w:t>
      </w:r>
      <w:r w:rsidR="004230B1">
        <w:t xml:space="preserve"> </w:t>
      </w:r>
    </w:p>
    <w:p w14:paraId="4029A7C2" w14:textId="1915A2A2" w:rsidR="00C01F9F" w:rsidRPr="002F7072" w:rsidRDefault="00C01F9F" w:rsidP="002F7072">
      <w:pPr>
        <w:widowControl w:val="0"/>
        <w:adjustRightInd w:val="0"/>
      </w:pPr>
    </w:p>
    <w:p w14:paraId="7E769DF5" w14:textId="746A346C" w:rsidR="00C01F9F" w:rsidRPr="00D53453" w:rsidRDefault="00C01F9F" w:rsidP="002F7072">
      <w:pPr>
        <w:pStyle w:val="DataField11pt-Single"/>
        <w:rPr>
          <w:rFonts w:cs="Times New Roman"/>
          <w:bCs/>
          <w:szCs w:val="24"/>
          <w:u w:val="single"/>
        </w:rPr>
      </w:pPr>
      <w:r w:rsidRPr="00D53453">
        <w:rPr>
          <w:rFonts w:cs="Times New Roman"/>
          <w:bCs/>
          <w:szCs w:val="24"/>
          <w:u w:val="single"/>
        </w:rPr>
        <w:t>P</w:t>
      </w:r>
      <w:r w:rsidR="00431C8E" w:rsidRPr="00D53453">
        <w:rPr>
          <w:rFonts w:cs="Times New Roman"/>
          <w:bCs/>
          <w:szCs w:val="24"/>
          <w:u w:val="single"/>
        </w:rPr>
        <w:t>ROFESSIONAL MEMBERSHIPS AND HONORS</w:t>
      </w:r>
      <w:r w:rsidR="00456B85">
        <w:rPr>
          <w:rFonts w:cs="Times New Roman"/>
          <w:bCs/>
          <w:szCs w:val="24"/>
          <w:u w:val="single"/>
        </w:rPr>
        <w:t xml:space="preserve"> </w:t>
      </w:r>
      <w:r w:rsidR="00456B85" w:rsidRPr="006342FA">
        <w:rPr>
          <w:i/>
          <w:iCs/>
        </w:rPr>
        <w:t>(</w:t>
      </w:r>
      <w:r w:rsidR="00456B85">
        <w:rPr>
          <w:i/>
          <w:iCs/>
        </w:rPr>
        <w:t xml:space="preserve">Note: </w:t>
      </w:r>
      <w:r w:rsidR="00456B85" w:rsidRPr="006342FA">
        <w:rPr>
          <w:i/>
          <w:iCs/>
        </w:rPr>
        <w:t>star</w:t>
      </w:r>
      <w:r w:rsidR="00456B85">
        <w:rPr>
          <w:i/>
          <w:iCs/>
        </w:rPr>
        <w:t>t</w:t>
      </w:r>
      <w:r w:rsidR="00456B85" w:rsidRPr="006342FA">
        <w:rPr>
          <w:i/>
          <w:iCs/>
        </w:rPr>
        <w:t xml:space="preserve"> with newest first)</w:t>
      </w:r>
    </w:p>
    <w:p w14:paraId="0B513284" w14:textId="296A01FB" w:rsidR="00802B42" w:rsidRDefault="00802B42" w:rsidP="002F7072">
      <w:pPr>
        <w:pStyle w:val="DataField11pt-Single"/>
        <w:numPr>
          <w:ilvl w:val="0"/>
          <w:numId w:val="4"/>
        </w:numPr>
        <w:ind w:left="540"/>
        <w:rPr>
          <w:rFonts w:cs="Times New Roman"/>
          <w:szCs w:val="24"/>
        </w:rPr>
      </w:pPr>
      <w:r>
        <w:rPr>
          <w:rFonts w:cs="Times New Roman"/>
          <w:szCs w:val="24"/>
        </w:rPr>
        <w:t>Title, Organization, year- year</w:t>
      </w:r>
      <w:r w:rsidR="004230B1">
        <w:rPr>
          <w:rFonts w:cs="Times New Roman"/>
          <w:szCs w:val="24"/>
        </w:rPr>
        <w:t xml:space="preserve"> </w:t>
      </w:r>
    </w:p>
    <w:p w14:paraId="7E995E02" w14:textId="52128E6F" w:rsidR="00802B42" w:rsidRPr="002F7072" w:rsidRDefault="00802B42" w:rsidP="002F7072">
      <w:pPr>
        <w:pStyle w:val="DataField11pt-Single"/>
        <w:rPr>
          <w:rFonts w:cs="Times New Roman"/>
          <w:szCs w:val="24"/>
        </w:rPr>
      </w:pPr>
    </w:p>
    <w:p w14:paraId="5CB872C7" w14:textId="0B6F5270" w:rsidR="00C01F9F" w:rsidRPr="00D53453" w:rsidRDefault="00DB307E" w:rsidP="002F7072">
      <w:pPr>
        <w:rPr>
          <w:u w:val="single"/>
        </w:rPr>
      </w:pPr>
      <w:r>
        <w:rPr>
          <w:u w:val="single"/>
        </w:rPr>
        <w:t xml:space="preserve">COLLABORATORS AND AFFILIATIONS </w:t>
      </w:r>
      <w:r w:rsidR="008A2CFF" w:rsidRPr="00DB307E">
        <w:t>(</w:t>
      </w:r>
      <w:r w:rsidR="00FE778A">
        <w:rPr>
          <w:i/>
          <w:iCs/>
        </w:rPr>
        <w:t xml:space="preserve">Note: </w:t>
      </w:r>
      <w:r w:rsidR="00456B85">
        <w:rPr>
          <w:i/>
          <w:iCs/>
        </w:rPr>
        <w:t>f</w:t>
      </w:r>
      <w:r w:rsidR="008A2CFF" w:rsidRPr="00A35DBC">
        <w:rPr>
          <w:i/>
          <w:iCs/>
        </w:rPr>
        <w:t>or conflicts of interest</w:t>
      </w:r>
      <w:r w:rsidR="008A2CFF" w:rsidRPr="00DB307E">
        <w:t xml:space="preserve">) </w:t>
      </w:r>
    </w:p>
    <w:p w14:paraId="1CD79B5C" w14:textId="51CA795C" w:rsidR="00772B7A" w:rsidRPr="00772B7A" w:rsidRDefault="00802B42" w:rsidP="002F7072">
      <w:pPr>
        <w:pStyle w:val="ListParagraph"/>
        <w:numPr>
          <w:ilvl w:val="0"/>
          <w:numId w:val="8"/>
        </w:numPr>
        <w:ind w:left="540"/>
        <w:rPr>
          <w:i/>
          <w:iCs/>
        </w:rPr>
      </w:pPr>
      <w:r>
        <w:t>PD</w:t>
      </w:r>
      <w:r w:rsidR="004230B1">
        <w:t>/PI</w:t>
      </w:r>
      <w:r>
        <w:t xml:space="preserve"> Name, Other collaborators</w:t>
      </w:r>
      <w:r w:rsidR="004230B1">
        <w:t xml:space="preserve"> (</w:t>
      </w:r>
      <w:r w:rsidR="004230B1" w:rsidRPr="006342FA">
        <w:rPr>
          <w:i/>
          <w:iCs/>
        </w:rPr>
        <w:t xml:space="preserve">Note: include </w:t>
      </w:r>
      <w:r w:rsidR="007C167A">
        <w:rPr>
          <w:i/>
          <w:iCs/>
        </w:rPr>
        <w:t>the</w:t>
      </w:r>
      <w:r w:rsidR="004230B1" w:rsidRPr="006342FA">
        <w:rPr>
          <w:i/>
          <w:iCs/>
        </w:rPr>
        <w:t xml:space="preserve"> role after </w:t>
      </w:r>
      <w:r w:rsidR="007C167A">
        <w:rPr>
          <w:i/>
          <w:iCs/>
        </w:rPr>
        <w:t>each</w:t>
      </w:r>
      <w:r w:rsidR="004230B1" w:rsidRPr="006342FA">
        <w:rPr>
          <w:i/>
          <w:iCs/>
        </w:rPr>
        <w:t xml:space="preserve"> name</w:t>
      </w:r>
      <w:r w:rsidR="004230B1">
        <w:t>)</w:t>
      </w:r>
      <w:r>
        <w:t xml:space="preserve">, </w:t>
      </w:r>
      <w:r w:rsidR="004230B1">
        <w:t xml:space="preserve">Agency/Grant name, </w:t>
      </w:r>
      <w:r w:rsidR="004230B1" w:rsidRPr="006342FA">
        <w:rPr>
          <w:i/>
          <w:iCs/>
        </w:rPr>
        <w:t>Title of grant</w:t>
      </w:r>
      <w:r w:rsidR="004230B1">
        <w:t>, $000,000 (Year-Year)</w:t>
      </w:r>
      <w:r w:rsidR="00FF10D5">
        <w:rPr>
          <w:color w:val="000000"/>
          <w:kern w:val="18"/>
        </w:rPr>
        <w:t>.</w:t>
      </w:r>
    </w:p>
    <w:p w14:paraId="4ABF37E5" w14:textId="77777777" w:rsidR="00C144A3" w:rsidRDefault="00C144A3" w:rsidP="002F7072">
      <w:pPr>
        <w:widowControl w:val="0"/>
        <w:adjustRightInd w:val="0"/>
      </w:pPr>
    </w:p>
    <w:p w14:paraId="3EE0383F" w14:textId="79DF3A0A" w:rsidR="000F6226" w:rsidRPr="00D53453" w:rsidRDefault="007F5E5F" w:rsidP="002F7072">
      <w:pPr>
        <w:widowControl w:val="0"/>
        <w:adjustRightInd w:val="0"/>
        <w:rPr>
          <w:u w:val="single"/>
        </w:rPr>
      </w:pPr>
      <w:r w:rsidRPr="00D53453">
        <w:rPr>
          <w:u w:val="single"/>
        </w:rPr>
        <w:t>S</w:t>
      </w:r>
      <w:r w:rsidR="00431C8E" w:rsidRPr="00D53453">
        <w:rPr>
          <w:u w:val="single"/>
        </w:rPr>
        <w:t>YNERGISTIC ACTIVITIES</w:t>
      </w:r>
      <w:r w:rsidR="00E13A5E">
        <w:rPr>
          <w:u w:val="single"/>
        </w:rPr>
        <w:t xml:space="preserve"> </w:t>
      </w:r>
      <w:r w:rsidR="00E13A5E">
        <w:t>(</w:t>
      </w:r>
      <w:r w:rsidR="00E13A5E" w:rsidRPr="006342FA">
        <w:rPr>
          <w:i/>
          <w:iCs/>
        </w:rPr>
        <w:t>Note</w:t>
      </w:r>
      <w:r w:rsidR="00E13A5E">
        <w:rPr>
          <w:i/>
          <w:iCs/>
        </w:rPr>
        <w:t>:</w:t>
      </w:r>
      <w:r w:rsidR="00E13A5E" w:rsidRPr="006342FA">
        <w:rPr>
          <w:i/>
          <w:iCs/>
        </w:rPr>
        <w:t xml:space="preserve"> start with newest first</w:t>
      </w:r>
      <w:r w:rsidR="00E13A5E">
        <w:t xml:space="preserve"> )</w:t>
      </w:r>
    </w:p>
    <w:p w14:paraId="4D3DCA30" w14:textId="40627BFA" w:rsidR="00CD5619" w:rsidRPr="002F7072" w:rsidRDefault="004230B1" w:rsidP="004230B1">
      <w:pPr>
        <w:widowControl w:val="0"/>
        <w:numPr>
          <w:ilvl w:val="0"/>
          <w:numId w:val="5"/>
        </w:numPr>
        <w:adjustRightInd w:val="0"/>
        <w:ind w:left="540"/>
      </w:pPr>
      <w:r>
        <w:t xml:space="preserve">Activity, Organization, Other, Year </w:t>
      </w:r>
    </w:p>
    <w:p w14:paraId="02CE3283" w14:textId="3B747E9E" w:rsidR="007F5E5F" w:rsidRPr="002F7072" w:rsidRDefault="007F5E5F" w:rsidP="002F7072">
      <w:pPr>
        <w:widowControl w:val="0"/>
        <w:adjustRightInd w:val="0"/>
      </w:pPr>
    </w:p>
    <w:p w14:paraId="045E97EA" w14:textId="26013FFB" w:rsidR="00C8143F" w:rsidRDefault="0042609F" w:rsidP="00C8143F">
      <w:pPr>
        <w:widowControl w:val="0"/>
        <w:adjustRightInd w:val="0"/>
      </w:pPr>
      <w:r w:rsidRPr="00D53453">
        <w:rPr>
          <w:u w:val="single"/>
        </w:rPr>
        <w:t>P</w:t>
      </w:r>
      <w:r w:rsidR="00431C8E" w:rsidRPr="00D53453">
        <w:rPr>
          <w:u w:val="single"/>
        </w:rPr>
        <w:t>UBLICATIONS</w:t>
      </w:r>
    </w:p>
    <w:p w14:paraId="64FCBCB6" w14:textId="5EF634DB" w:rsidR="00C8143F" w:rsidRDefault="00C8143F" w:rsidP="0041264E">
      <w:pPr>
        <w:pStyle w:val="ListParagraph"/>
        <w:widowControl w:val="0"/>
        <w:numPr>
          <w:ilvl w:val="0"/>
          <w:numId w:val="5"/>
        </w:numPr>
        <w:adjustRightInd w:val="0"/>
        <w:ind w:left="540"/>
      </w:pPr>
      <w:r>
        <w:t xml:space="preserve">Publications are a chronological list of all publications in refereed journals during the past </w:t>
      </w:r>
      <w:r w:rsidRPr="0041264E">
        <w:rPr>
          <w:b/>
          <w:bCs/>
        </w:rPr>
        <w:t>4 years</w:t>
      </w:r>
      <w:r>
        <w:t xml:space="preserve">, including those in press. Include: 1) Author identifier (ORCID), if available and 2) Digital Object Identifier (DOI) of all publications where possible. </w:t>
      </w:r>
    </w:p>
    <w:p w14:paraId="22D7DAFE" w14:textId="4B7A528D" w:rsidR="002C0B8A" w:rsidRPr="002F7072" w:rsidRDefault="002C0B8A" w:rsidP="006342FA">
      <w:pPr>
        <w:widowControl w:val="0"/>
        <w:adjustRightInd w:val="0"/>
      </w:pPr>
    </w:p>
    <w:sectPr w:rsidR="002C0B8A" w:rsidRPr="002F7072" w:rsidSect="005E2E35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essler, Wendy (whessler@uidaho.edu)" w:date="2021-04-23T12:35:00Z" w:initials="HW(">
    <w:p w14:paraId="380F8F56" w14:textId="0295EF51" w:rsidR="00936CA0" w:rsidRDefault="00936CA0">
      <w:pPr>
        <w:pStyle w:val="CommentText"/>
        <w:rPr>
          <w:rFonts w:asciiTheme="minorHAnsi" w:hAnsiTheme="minorHAnsi" w:cstheme="minorHAnsi"/>
          <w:sz w:val="24"/>
          <w:szCs w:val="24"/>
        </w:rPr>
      </w:pPr>
      <w:r>
        <w:rPr>
          <w:rStyle w:val="CommentReference"/>
        </w:rPr>
        <w:annotationRef/>
      </w:r>
      <w:r w:rsidR="0023285C" w:rsidRPr="00E856FA">
        <w:rPr>
          <w:rFonts w:asciiTheme="minorHAnsi" w:hAnsiTheme="minorHAnsi" w:cstheme="minorHAnsi"/>
          <w:sz w:val="24"/>
          <w:szCs w:val="24"/>
        </w:rPr>
        <w:t>T</w:t>
      </w:r>
      <w:r w:rsidR="00212821" w:rsidRPr="00E856FA">
        <w:rPr>
          <w:rFonts w:asciiTheme="minorHAnsi" w:hAnsiTheme="minorHAnsi" w:cstheme="minorHAnsi"/>
          <w:sz w:val="24"/>
          <w:szCs w:val="24"/>
        </w:rPr>
        <w:t>EMPLATE</w:t>
      </w:r>
      <w:r w:rsidR="008E55C4">
        <w:rPr>
          <w:rFonts w:asciiTheme="minorHAnsi" w:hAnsiTheme="minorHAnsi" w:cstheme="minorHAnsi"/>
          <w:sz w:val="24"/>
          <w:szCs w:val="24"/>
        </w:rPr>
        <w:t xml:space="preserve"> EXAMPLE</w:t>
      </w:r>
      <w:r w:rsidR="00212821" w:rsidRPr="00E856FA">
        <w:rPr>
          <w:rFonts w:asciiTheme="minorHAnsi" w:hAnsiTheme="minorHAnsi" w:cstheme="minorHAnsi"/>
          <w:sz w:val="24"/>
          <w:szCs w:val="24"/>
        </w:rPr>
        <w:t>:</w:t>
      </w:r>
      <w:r w:rsidR="0023285C" w:rsidRPr="00E856FA">
        <w:rPr>
          <w:rFonts w:asciiTheme="minorHAnsi" w:hAnsiTheme="minorHAnsi" w:cstheme="minorHAnsi"/>
          <w:sz w:val="24"/>
          <w:szCs w:val="24"/>
        </w:rPr>
        <w:t xml:space="preserve"> USDA NIFA AFRI Biographical Sketch. </w:t>
      </w:r>
    </w:p>
    <w:p w14:paraId="266EA76E" w14:textId="5F7F097A" w:rsidR="008E1384" w:rsidRDefault="008E1384" w:rsidP="008E1384">
      <w:pPr>
        <w:pStyle w:val="CommentText"/>
        <w:numPr>
          <w:ilvl w:val="0"/>
          <w:numId w:val="14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USDA NIFA </w:t>
      </w:r>
      <w:r w:rsidR="002C1554">
        <w:rPr>
          <w:rFonts w:asciiTheme="minorHAnsi" w:hAnsiTheme="minorHAnsi" w:cstheme="minorHAnsi"/>
          <w:sz w:val="24"/>
          <w:szCs w:val="24"/>
        </w:rPr>
        <w:t>requires a biographical sketch</w:t>
      </w:r>
      <w:r w:rsidR="00FD5FCC">
        <w:rPr>
          <w:rFonts w:asciiTheme="minorHAnsi" w:hAnsiTheme="minorHAnsi" w:cstheme="minorHAnsi"/>
          <w:sz w:val="24"/>
          <w:szCs w:val="24"/>
        </w:rPr>
        <w:t xml:space="preserve"> </w:t>
      </w:r>
      <w:r w:rsidR="001B4DD8">
        <w:rPr>
          <w:rFonts w:asciiTheme="minorHAnsi" w:hAnsiTheme="minorHAnsi" w:cstheme="minorHAnsi"/>
          <w:sz w:val="24"/>
          <w:szCs w:val="24"/>
        </w:rPr>
        <w:t xml:space="preserve">but </w:t>
      </w:r>
      <w:r>
        <w:rPr>
          <w:rFonts w:asciiTheme="minorHAnsi" w:hAnsiTheme="minorHAnsi" w:cstheme="minorHAnsi"/>
          <w:sz w:val="24"/>
          <w:szCs w:val="24"/>
        </w:rPr>
        <w:t xml:space="preserve">does not </w:t>
      </w:r>
      <w:r w:rsidR="004360D3">
        <w:rPr>
          <w:rFonts w:asciiTheme="minorHAnsi" w:hAnsiTheme="minorHAnsi" w:cstheme="minorHAnsi"/>
          <w:sz w:val="24"/>
          <w:szCs w:val="24"/>
        </w:rPr>
        <w:t>provide</w:t>
      </w:r>
      <w:r>
        <w:rPr>
          <w:rFonts w:asciiTheme="minorHAnsi" w:hAnsiTheme="minorHAnsi" w:cstheme="minorHAnsi"/>
          <w:sz w:val="24"/>
          <w:szCs w:val="24"/>
        </w:rPr>
        <w:t xml:space="preserve"> a standardized template</w:t>
      </w:r>
    </w:p>
    <w:p w14:paraId="7D01C9D6" w14:textId="08EF532A" w:rsidR="004546AA" w:rsidRPr="0064611D" w:rsidRDefault="004360D3" w:rsidP="0064611D">
      <w:pPr>
        <w:pStyle w:val="CommentText"/>
        <w:numPr>
          <w:ilvl w:val="0"/>
          <w:numId w:val="14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is template is an example </w:t>
      </w:r>
      <w:r w:rsidR="00FD3E04">
        <w:rPr>
          <w:rFonts w:asciiTheme="minorHAnsi" w:hAnsiTheme="minorHAnsi" w:cstheme="minorHAnsi"/>
          <w:sz w:val="24"/>
          <w:szCs w:val="24"/>
        </w:rPr>
        <w:t xml:space="preserve">of a Biographical Sketch format that could be used when submitting  a USDA NIFA AFRI </w:t>
      </w:r>
      <w:r w:rsidR="00297A45">
        <w:rPr>
          <w:rFonts w:asciiTheme="minorHAnsi" w:hAnsiTheme="minorHAnsi" w:cstheme="minorHAnsi"/>
          <w:sz w:val="24"/>
          <w:szCs w:val="24"/>
        </w:rPr>
        <w:t>application</w:t>
      </w:r>
    </w:p>
    <w:p w14:paraId="60763BB2" w14:textId="44DA90D7" w:rsidR="000B05D8" w:rsidRPr="00E856FA" w:rsidRDefault="000B05D8">
      <w:pPr>
        <w:pStyle w:val="CommentText"/>
        <w:rPr>
          <w:rFonts w:asciiTheme="minorHAnsi" w:hAnsiTheme="minorHAnsi" w:cstheme="minorHAnsi"/>
          <w:sz w:val="24"/>
          <w:szCs w:val="24"/>
        </w:rPr>
      </w:pPr>
    </w:p>
    <w:p w14:paraId="5EF722C9" w14:textId="570379EB" w:rsidR="00291FDF" w:rsidRPr="00E856FA" w:rsidRDefault="009E279C">
      <w:pPr>
        <w:pStyle w:val="CommentText"/>
        <w:rPr>
          <w:rFonts w:asciiTheme="minorHAnsi" w:hAnsiTheme="minorHAnsi" w:cstheme="minorHAnsi"/>
          <w:bCs/>
          <w:sz w:val="24"/>
          <w:szCs w:val="24"/>
        </w:rPr>
      </w:pPr>
      <w:r w:rsidRPr="00E856FA">
        <w:rPr>
          <w:rFonts w:asciiTheme="minorHAnsi" w:hAnsiTheme="minorHAnsi" w:cstheme="minorHAnsi"/>
          <w:bCs/>
          <w:sz w:val="24"/>
          <w:szCs w:val="24"/>
        </w:rPr>
        <w:t xml:space="preserve">REQUIRED for PD, Co-PD, Senior Associates, and other professional personnel regardless of whether collecting salary or not from the project.  </w:t>
      </w:r>
    </w:p>
    <w:p w14:paraId="72A9DA09" w14:textId="77777777" w:rsidR="00291FDF" w:rsidRPr="00E856FA" w:rsidRDefault="00291FDF">
      <w:pPr>
        <w:pStyle w:val="CommentText"/>
        <w:rPr>
          <w:rFonts w:asciiTheme="minorHAnsi" w:hAnsiTheme="minorHAnsi" w:cstheme="minorHAnsi"/>
          <w:bCs/>
          <w:sz w:val="24"/>
          <w:szCs w:val="24"/>
        </w:rPr>
      </w:pPr>
    </w:p>
    <w:p w14:paraId="0FF37222" w14:textId="1B47B191" w:rsidR="009E279C" w:rsidRPr="00E856FA" w:rsidRDefault="00291FDF">
      <w:pPr>
        <w:pStyle w:val="CommentText"/>
        <w:rPr>
          <w:rFonts w:asciiTheme="minorHAnsi" w:hAnsiTheme="minorHAnsi" w:cstheme="minorHAnsi"/>
          <w:bCs/>
          <w:sz w:val="24"/>
          <w:szCs w:val="24"/>
        </w:rPr>
      </w:pPr>
      <w:r w:rsidRPr="00E856FA">
        <w:rPr>
          <w:rFonts w:asciiTheme="minorHAnsi" w:hAnsiTheme="minorHAnsi" w:cstheme="minorHAnsi"/>
          <w:bCs/>
          <w:sz w:val="24"/>
          <w:szCs w:val="24"/>
        </w:rPr>
        <w:t xml:space="preserve">FORMAT: </w:t>
      </w:r>
      <w:r w:rsidR="009E279C" w:rsidRPr="00E856FA">
        <w:rPr>
          <w:rFonts w:asciiTheme="minorHAnsi" w:hAnsiTheme="minorHAnsi" w:cstheme="minorHAnsi"/>
          <w:bCs/>
          <w:sz w:val="24"/>
          <w:szCs w:val="24"/>
        </w:rPr>
        <w:t>All documents must be at least 12 point font with 1 inch margins on all sides.</w:t>
      </w:r>
    </w:p>
    <w:p w14:paraId="6B5BCB36" w14:textId="30AB41D4" w:rsidR="00ED5D73" w:rsidRPr="00E856FA" w:rsidRDefault="00ED5D73">
      <w:pPr>
        <w:pStyle w:val="CommentText"/>
        <w:rPr>
          <w:rFonts w:asciiTheme="minorHAnsi" w:hAnsiTheme="minorHAnsi" w:cstheme="minorHAnsi"/>
          <w:bCs/>
          <w:sz w:val="24"/>
          <w:szCs w:val="24"/>
        </w:rPr>
      </w:pPr>
    </w:p>
    <w:p w14:paraId="35091E42" w14:textId="0149C77D" w:rsidR="00ED5D73" w:rsidRPr="00E856FA" w:rsidRDefault="00342B56">
      <w:pPr>
        <w:pStyle w:val="CommentText"/>
        <w:rPr>
          <w:rFonts w:asciiTheme="minorHAnsi" w:hAnsiTheme="minorHAnsi" w:cstheme="minorHAnsi"/>
          <w:sz w:val="24"/>
          <w:szCs w:val="24"/>
        </w:rPr>
      </w:pPr>
      <w:r w:rsidRPr="00E856FA">
        <w:rPr>
          <w:rFonts w:asciiTheme="minorHAnsi" w:hAnsiTheme="minorHAnsi" w:cstheme="minorHAnsi"/>
          <w:bCs/>
          <w:sz w:val="24"/>
          <w:szCs w:val="24"/>
        </w:rPr>
        <w:t>PAGE LI</w:t>
      </w:r>
      <w:r w:rsidR="0006444B" w:rsidRPr="00E856FA">
        <w:rPr>
          <w:rFonts w:asciiTheme="minorHAnsi" w:hAnsiTheme="minorHAnsi" w:cstheme="minorHAnsi"/>
          <w:bCs/>
          <w:sz w:val="24"/>
          <w:szCs w:val="24"/>
        </w:rPr>
        <w:t xml:space="preserve">MIT: </w:t>
      </w:r>
      <w:r w:rsidRPr="00E856FA">
        <w:rPr>
          <w:rFonts w:asciiTheme="minorHAnsi" w:hAnsiTheme="minorHAnsi" w:cstheme="minorHAnsi"/>
          <w:bCs/>
          <w:sz w:val="24"/>
          <w:szCs w:val="24"/>
        </w:rPr>
        <w:t>2 pages each in length, excluding publications listings</w:t>
      </w:r>
    </w:p>
    <w:p w14:paraId="0B30343E" w14:textId="77777777" w:rsidR="004F5F32" w:rsidRPr="00E856FA" w:rsidRDefault="004F5F32" w:rsidP="0078781F">
      <w:pPr>
        <w:pStyle w:val="Default"/>
        <w:rPr>
          <w:rFonts w:asciiTheme="minorHAnsi" w:hAnsiTheme="minorHAnsi" w:cstheme="minorHAnsi"/>
        </w:rPr>
      </w:pPr>
    </w:p>
    <w:p w14:paraId="1555FC77" w14:textId="77777777" w:rsidR="003A71C1" w:rsidRDefault="0023285C" w:rsidP="0078781F">
      <w:pPr>
        <w:pStyle w:val="Default"/>
        <w:rPr>
          <w:rFonts w:asciiTheme="minorHAnsi" w:hAnsiTheme="minorHAnsi" w:cstheme="minorHAnsi"/>
        </w:rPr>
      </w:pPr>
      <w:r w:rsidRPr="00E856FA">
        <w:rPr>
          <w:rFonts w:asciiTheme="minorHAnsi" w:hAnsiTheme="minorHAnsi" w:cstheme="minorHAnsi"/>
        </w:rPr>
        <w:t>I</w:t>
      </w:r>
      <w:r w:rsidR="00212821" w:rsidRPr="00E856FA">
        <w:rPr>
          <w:rFonts w:asciiTheme="minorHAnsi" w:hAnsiTheme="minorHAnsi" w:cstheme="minorHAnsi"/>
        </w:rPr>
        <w:t>NSTRUCTIONS</w:t>
      </w:r>
      <w:r w:rsidR="00B91F6E" w:rsidRPr="00E856FA">
        <w:rPr>
          <w:rFonts w:asciiTheme="minorHAnsi" w:hAnsiTheme="minorHAnsi" w:cstheme="minorHAnsi"/>
        </w:rPr>
        <w:t xml:space="preserve">: </w:t>
      </w:r>
    </w:p>
    <w:p w14:paraId="27D513A6" w14:textId="77777777" w:rsidR="003A71C1" w:rsidRDefault="003101F5" w:rsidP="0078781F">
      <w:pPr>
        <w:pStyle w:val="Default"/>
        <w:rPr>
          <w:rFonts w:asciiTheme="minorHAnsi" w:hAnsiTheme="minorHAnsi" w:cstheme="minorHAnsi"/>
        </w:rPr>
      </w:pPr>
      <w:r w:rsidRPr="00E856FA">
        <w:rPr>
          <w:rFonts w:asciiTheme="minorHAnsi" w:hAnsiTheme="minorHAnsi" w:cstheme="minorHAnsi"/>
        </w:rPr>
        <w:t xml:space="preserve">Section </w:t>
      </w:r>
      <w:r w:rsidR="00BB510E">
        <w:rPr>
          <w:rFonts w:asciiTheme="minorHAnsi" w:hAnsiTheme="minorHAnsi" w:cstheme="minorHAnsi"/>
        </w:rPr>
        <w:t xml:space="preserve">V. Detailed Form </w:t>
      </w:r>
      <w:r w:rsidR="003A71C1">
        <w:rPr>
          <w:rFonts w:asciiTheme="minorHAnsi" w:hAnsiTheme="minorHAnsi" w:cstheme="minorHAnsi"/>
        </w:rPr>
        <w:t>Instructions,</w:t>
      </w:r>
      <w:r w:rsidRPr="00E856FA">
        <w:rPr>
          <w:rFonts w:asciiTheme="minorHAnsi" w:hAnsiTheme="minorHAnsi" w:cstheme="minorHAnsi"/>
        </w:rPr>
        <w:t xml:space="preserve"> </w:t>
      </w:r>
    </w:p>
    <w:p w14:paraId="6FA9CE48" w14:textId="77777777" w:rsidR="003A71C1" w:rsidRDefault="008B404A" w:rsidP="0078781F">
      <w:pPr>
        <w:pStyle w:val="Defaul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.120 R&amp;R Other Project Information</w:t>
      </w:r>
    </w:p>
    <w:p w14:paraId="66C62D2C" w14:textId="1850144C" w:rsidR="00D20EDC" w:rsidRDefault="00D20EDC" w:rsidP="0078781F">
      <w:pPr>
        <w:pStyle w:val="Defaul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ield 2: Attach Biographical Sketch</w:t>
      </w:r>
    </w:p>
    <w:p w14:paraId="2634AF5F" w14:textId="25B90342" w:rsidR="0078781F" w:rsidRPr="00FA46CD" w:rsidRDefault="003A71C1" w:rsidP="0078781F">
      <w:pPr>
        <w:pStyle w:val="Defaul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</w:t>
      </w:r>
      <w:r w:rsidR="003101F5" w:rsidRPr="00E856FA">
        <w:rPr>
          <w:rFonts w:asciiTheme="minorHAnsi" w:hAnsiTheme="minorHAnsi" w:cstheme="minorHAnsi"/>
        </w:rPr>
        <w:t xml:space="preserve"> </w:t>
      </w:r>
      <w:r w:rsidR="00725D77" w:rsidRPr="00E856FA">
        <w:rPr>
          <w:rFonts w:asciiTheme="minorHAnsi" w:hAnsiTheme="minorHAnsi" w:cstheme="minorHAnsi"/>
        </w:rPr>
        <w:t>the</w:t>
      </w:r>
      <w:r w:rsidR="00EE5B23">
        <w:rPr>
          <w:rFonts w:asciiTheme="minorHAnsi" w:hAnsiTheme="minorHAnsi" w:cstheme="minorHAnsi"/>
        </w:rPr>
        <w:t xml:space="preserve"> March 2022 version of the </w:t>
      </w:r>
      <w:r w:rsidR="00725D77" w:rsidRPr="00E856FA">
        <w:rPr>
          <w:rFonts w:asciiTheme="minorHAnsi" w:hAnsiTheme="minorHAnsi" w:cstheme="minorHAnsi"/>
        </w:rPr>
        <w:t xml:space="preserve"> </w:t>
      </w:r>
      <w:r w:rsidR="003101F5" w:rsidRPr="00E856FA">
        <w:rPr>
          <w:rFonts w:asciiTheme="minorHAnsi" w:hAnsiTheme="minorHAnsi" w:cstheme="minorHAnsi"/>
        </w:rPr>
        <w:t xml:space="preserve">NIFA Grant </w:t>
      </w:r>
      <w:r w:rsidR="00212821" w:rsidRPr="00E856FA">
        <w:rPr>
          <w:rFonts w:asciiTheme="minorHAnsi" w:hAnsiTheme="minorHAnsi" w:cstheme="minorHAnsi"/>
        </w:rPr>
        <w:t>A</w:t>
      </w:r>
      <w:r w:rsidR="003101F5" w:rsidRPr="00E856FA">
        <w:rPr>
          <w:rFonts w:asciiTheme="minorHAnsi" w:hAnsiTheme="minorHAnsi" w:cstheme="minorHAnsi"/>
        </w:rPr>
        <w:t xml:space="preserve">pplication </w:t>
      </w:r>
      <w:r w:rsidR="00212821" w:rsidRPr="00E856FA">
        <w:rPr>
          <w:rFonts w:asciiTheme="minorHAnsi" w:hAnsiTheme="minorHAnsi" w:cstheme="minorHAnsi"/>
        </w:rPr>
        <w:t>G</w:t>
      </w:r>
      <w:r w:rsidR="003101F5" w:rsidRPr="00E856FA">
        <w:rPr>
          <w:rFonts w:asciiTheme="minorHAnsi" w:hAnsiTheme="minorHAnsi" w:cstheme="minorHAnsi"/>
        </w:rPr>
        <w:t>uide</w:t>
      </w:r>
      <w:r w:rsidR="00275BEB" w:rsidRPr="00275BEB">
        <w:t xml:space="preserve"> </w:t>
      </w:r>
      <w:hyperlink r:id="rId1" w:history="1">
        <w:r w:rsidR="00275BEB" w:rsidRPr="00AA0217">
          <w:rPr>
            <w:rStyle w:val="Hyperlink"/>
            <w:rFonts w:asciiTheme="minorHAnsi" w:hAnsiTheme="minorHAnsi" w:cstheme="minorHAnsi"/>
          </w:rPr>
          <w:t>https://nifa.usda.gov/sites/default/files/2022-04/03.31.22-NIFA-Grants-Application-Guide-March-2022-UEI-DMP-508v2%60.pdf</w:t>
        </w:r>
      </w:hyperlink>
      <w:r w:rsidR="0078781F" w:rsidRPr="00E856FA">
        <w:rPr>
          <w:rFonts w:asciiTheme="minorHAnsi" w:hAnsiTheme="minorHAnsi" w:cstheme="minorHAnsi"/>
          <w:i/>
          <w:iCs/>
        </w:rPr>
        <w:t xml:space="preserve">, page </w:t>
      </w:r>
      <w:r w:rsidR="00275BEB">
        <w:rPr>
          <w:rFonts w:asciiTheme="minorHAnsi" w:hAnsiTheme="minorHAnsi" w:cstheme="minorHAnsi"/>
          <w:i/>
          <w:iCs/>
        </w:rPr>
        <w:t>46</w:t>
      </w:r>
    </w:p>
    <w:p w14:paraId="1949ABDB" w14:textId="77777777" w:rsidR="004C6493" w:rsidRPr="00E856FA" w:rsidRDefault="004C6493">
      <w:pPr>
        <w:pStyle w:val="CommentText"/>
        <w:rPr>
          <w:rFonts w:asciiTheme="minorHAnsi" w:hAnsiTheme="minorHAnsi" w:cstheme="minorHAnsi"/>
          <w:sz w:val="24"/>
          <w:szCs w:val="24"/>
        </w:rPr>
      </w:pPr>
    </w:p>
    <w:p w14:paraId="10A230FA" w14:textId="6A774125" w:rsidR="00A51A46" w:rsidRPr="00E856FA" w:rsidRDefault="004F5F32">
      <w:pPr>
        <w:pStyle w:val="CommentText"/>
        <w:rPr>
          <w:rFonts w:asciiTheme="minorHAnsi" w:hAnsiTheme="minorHAnsi" w:cstheme="minorHAnsi"/>
          <w:sz w:val="24"/>
          <w:szCs w:val="24"/>
        </w:rPr>
      </w:pPr>
      <w:r w:rsidRPr="00E856FA">
        <w:rPr>
          <w:rFonts w:asciiTheme="minorHAnsi" w:hAnsiTheme="minorHAnsi" w:cstheme="minorHAnsi"/>
          <w:sz w:val="24"/>
          <w:szCs w:val="24"/>
        </w:rPr>
        <w:t>1</w:t>
      </w:r>
      <w:r w:rsidR="00A51A46" w:rsidRPr="00E856FA">
        <w:rPr>
          <w:rFonts w:asciiTheme="minorHAnsi" w:hAnsiTheme="minorHAnsi" w:cstheme="minorHAnsi"/>
          <w:sz w:val="24"/>
          <w:szCs w:val="24"/>
        </w:rPr>
        <w:t xml:space="preserve">. </w:t>
      </w:r>
      <w:r w:rsidR="000B05D8" w:rsidRPr="00E856FA">
        <w:rPr>
          <w:rFonts w:asciiTheme="minorHAnsi" w:hAnsiTheme="minorHAnsi" w:cstheme="minorHAnsi"/>
          <w:sz w:val="24"/>
          <w:szCs w:val="24"/>
        </w:rPr>
        <w:t>Type “Biographical Sketch” in the document header</w:t>
      </w:r>
    </w:p>
    <w:p w14:paraId="0D8E4DAE" w14:textId="77777777" w:rsidR="004C6493" w:rsidRPr="00E856FA" w:rsidRDefault="004C6493">
      <w:pPr>
        <w:pStyle w:val="CommentText"/>
        <w:rPr>
          <w:rFonts w:asciiTheme="minorHAnsi" w:hAnsiTheme="minorHAnsi" w:cstheme="minorHAnsi"/>
          <w:sz w:val="24"/>
          <w:szCs w:val="24"/>
        </w:rPr>
      </w:pPr>
    </w:p>
    <w:p w14:paraId="396F3D75" w14:textId="6DFDAD60" w:rsidR="004C6493" w:rsidRPr="00E856FA" w:rsidRDefault="004F5F32">
      <w:pPr>
        <w:pStyle w:val="CommentText"/>
        <w:rPr>
          <w:rFonts w:asciiTheme="minorHAnsi" w:hAnsiTheme="minorHAnsi" w:cstheme="minorHAnsi"/>
          <w:sz w:val="24"/>
          <w:szCs w:val="24"/>
        </w:rPr>
      </w:pPr>
      <w:r w:rsidRPr="00E856FA">
        <w:rPr>
          <w:rFonts w:asciiTheme="minorHAnsi" w:hAnsiTheme="minorHAnsi" w:cstheme="minorHAnsi"/>
          <w:sz w:val="24"/>
          <w:szCs w:val="24"/>
        </w:rPr>
        <w:t>2</w:t>
      </w:r>
      <w:r w:rsidR="004C6493" w:rsidRPr="00E856FA">
        <w:rPr>
          <w:rFonts w:asciiTheme="minorHAnsi" w:hAnsiTheme="minorHAnsi" w:cstheme="minorHAnsi"/>
          <w:sz w:val="24"/>
          <w:szCs w:val="24"/>
        </w:rPr>
        <w:t xml:space="preserve">. Save file as </w:t>
      </w:r>
      <w:r w:rsidR="005A4170" w:rsidRPr="00E856FA">
        <w:rPr>
          <w:rFonts w:asciiTheme="minorHAnsi" w:hAnsiTheme="minorHAnsi" w:cstheme="minorHAnsi"/>
          <w:sz w:val="24"/>
          <w:szCs w:val="24"/>
        </w:rPr>
        <w:t>“</w:t>
      </w:r>
      <w:proofErr w:type="spellStart"/>
      <w:r w:rsidR="005A4170" w:rsidRPr="00E856FA">
        <w:rPr>
          <w:rFonts w:asciiTheme="minorHAnsi" w:hAnsiTheme="minorHAnsi" w:cstheme="minorHAnsi"/>
          <w:sz w:val="24"/>
          <w:szCs w:val="24"/>
        </w:rPr>
        <w:t>BiographicalSketch_lastname</w:t>
      </w:r>
      <w:proofErr w:type="spellEnd"/>
      <w:r w:rsidR="005A4170" w:rsidRPr="00E856FA">
        <w:rPr>
          <w:rFonts w:asciiTheme="minorHAnsi" w:hAnsiTheme="minorHAnsi" w:cstheme="minorHAnsi"/>
          <w:sz w:val="24"/>
          <w:szCs w:val="24"/>
        </w:rPr>
        <w:t xml:space="preserve">” </w:t>
      </w:r>
    </w:p>
    <w:p w14:paraId="46E02B70" w14:textId="5E683FD9" w:rsidR="00B81A24" w:rsidRPr="00E856FA" w:rsidRDefault="00B81A24" w:rsidP="00344AF8">
      <w:pPr>
        <w:pStyle w:val="CommentText"/>
        <w:numPr>
          <w:ilvl w:val="0"/>
          <w:numId w:val="11"/>
        </w:numPr>
        <w:rPr>
          <w:rFonts w:asciiTheme="minorHAnsi" w:hAnsiTheme="minorHAnsi" w:cstheme="minorHAnsi"/>
          <w:sz w:val="24"/>
          <w:szCs w:val="24"/>
        </w:rPr>
      </w:pPr>
      <w:r w:rsidRPr="00E856FA">
        <w:rPr>
          <w:rFonts w:asciiTheme="minorHAnsi" w:hAnsiTheme="minorHAnsi" w:cstheme="minorHAnsi"/>
          <w:sz w:val="24"/>
          <w:szCs w:val="24"/>
        </w:rPr>
        <w:t xml:space="preserve">File names are limited to 50 characters and may not include any special characters, periods, blank spaces or accent marks. </w:t>
      </w:r>
    </w:p>
    <w:p w14:paraId="02F91976" w14:textId="77777777" w:rsidR="00B81A24" w:rsidRPr="00E856FA" w:rsidRDefault="00B81A24" w:rsidP="00344AF8">
      <w:pPr>
        <w:pStyle w:val="CommentText"/>
        <w:numPr>
          <w:ilvl w:val="0"/>
          <w:numId w:val="11"/>
        </w:numPr>
        <w:rPr>
          <w:rFonts w:asciiTheme="minorHAnsi" w:hAnsiTheme="minorHAnsi" w:cstheme="minorHAnsi"/>
          <w:sz w:val="24"/>
          <w:szCs w:val="24"/>
        </w:rPr>
      </w:pPr>
      <w:r w:rsidRPr="00E856FA">
        <w:rPr>
          <w:rFonts w:asciiTheme="minorHAnsi" w:hAnsiTheme="minorHAnsi" w:cstheme="minorHAnsi"/>
          <w:sz w:val="24"/>
          <w:szCs w:val="24"/>
        </w:rPr>
        <w:t>An underscore (_) may be used to separate words in the file name</w:t>
      </w:r>
    </w:p>
    <w:p w14:paraId="6B0632E7" w14:textId="77777777" w:rsidR="004F4AE4" w:rsidRPr="00E856FA" w:rsidRDefault="004F4AE4" w:rsidP="004F4AE4">
      <w:pPr>
        <w:pStyle w:val="CommentText"/>
        <w:rPr>
          <w:rFonts w:asciiTheme="minorHAnsi" w:hAnsiTheme="minorHAnsi" w:cstheme="minorHAnsi"/>
          <w:sz w:val="24"/>
          <w:szCs w:val="24"/>
        </w:rPr>
      </w:pPr>
    </w:p>
    <w:p w14:paraId="6CFFC364" w14:textId="06026666" w:rsidR="00673B14" w:rsidRPr="00642B88" w:rsidRDefault="004F4AE4" w:rsidP="004F4AE4">
      <w:pPr>
        <w:pStyle w:val="CommentText"/>
        <w:rPr>
          <w:rFonts w:asciiTheme="minorHAnsi" w:hAnsiTheme="minorHAnsi" w:cstheme="minorHAnsi"/>
          <w:sz w:val="22"/>
          <w:szCs w:val="22"/>
        </w:rPr>
      </w:pPr>
      <w:r w:rsidRPr="00E856FA">
        <w:rPr>
          <w:rFonts w:asciiTheme="minorHAnsi" w:hAnsiTheme="minorHAnsi" w:cstheme="minorHAnsi"/>
          <w:sz w:val="24"/>
          <w:szCs w:val="24"/>
        </w:rPr>
        <w:t xml:space="preserve">3. </w:t>
      </w:r>
      <w:r w:rsidR="00642B88" w:rsidRPr="00642B88">
        <w:rPr>
          <w:rStyle w:val="markedcontent"/>
          <w:rFonts w:asciiTheme="minorHAnsi" w:hAnsiTheme="minorHAnsi" w:cstheme="minorHAnsi"/>
          <w:sz w:val="22"/>
          <w:szCs w:val="22"/>
        </w:rPr>
        <w:t xml:space="preserve">The </w:t>
      </w:r>
      <w:r w:rsidR="00642B88" w:rsidRPr="00642B88">
        <w:rPr>
          <w:rStyle w:val="highlight"/>
          <w:rFonts w:asciiTheme="minorHAnsi" w:hAnsiTheme="minorHAnsi" w:cstheme="minorHAnsi"/>
          <w:sz w:val="22"/>
          <w:szCs w:val="22"/>
        </w:rPr>
        <w:t>biogra</w:t>
      </w:r>
      <w:r w:rsidR="00642B88" w:rsidRPr="00642B88">
        <w:rPr>
          <w:rStyle w:val="markedcontent"/>
          <w:rFonts w:asciiTheme="minorHAnsi" w:hAnsiTheme="minorHAnsi" w:cstheme="minorHAnsi"/>
          <w:sz w:val="22"/>
          <w:szCs w:val="22"/>
        </w:rPr>
        <w:t xml:space="preserve">phical sketch </w:t>
      </w:r>
      <w:r w:rsidR="00642B88" w:rsidRPr="00642B88">
        <w:rPr>
          <w:rStyle w:val="markedcontent"/>
          <w:rFonts w:asciiTheme="minorHAnsi" w:hAnsiTheme="minorHAnsi" w:cstheme="minorHAnsi"/>
          <w:color w:val="FF0000"/>
          <w:sz w:val="22"/>
          <w:szCs w:val="22"/>
        </w:rPr>
        <w:t>should</w:t>
      </w:r>
      <w:r w:rsidR="00642B88" w:rsidRPr="00642B88">
        <w:rPr>
          <w:rStyle w:val="markedcontent"/>
          <w:rFonts w:asciiTheme="minorHAnsi" w:hAnsiTheme="minorHAnsi" w:cstheme="minorHAnsi"/>
          <w:sz w:val="22"/>
          <w:szCs w:val="22"/>
        </w:rPr>
        <w:t xml:space="preserve"> summarize academic and research credentials for the PD/PI.</w:t>
      </w:r>
      <w:r w:rsidR="00642B88" w:rsidRPr="00642B88">
        <w:rPr>
          <w:rFonts w:asciiTheme="minorHAnsi" w:hAnsiTheme="minorHAnsi" w:cstheme="minorHAnsi"/>
          <w:sz w:val="22"/>
          <w:szCs w:val="22"/>
        </w:rPr>
        <w:br/>
      </w:r>
      <w:r w:rsidR="00642B88" w:rsidRPr="00642B88">
        <w:rPr>
          <w:rStyle w:val="markedcontent"/>
          <w:rFonts w:asciiTheme="minorHAnsi" w:hAnsiTheme="minorHAnsi" w:cstheme="minorHAnsi"/>
          <w:sz w:val="22"/>
          <w:szCs w:val="22"/>
        </w:rPr>
        <w:t>This can include earned degrees, teaching experience, employment history, professional</w:t>
      </w:r>
      <w:r w:rsidR="00642B88" w:rsidRPr="00642B88">
        <w:rPr>
          <w:rFonts w:asciiTheme="minorHAnsi" w:hAnsiTheme="minorHAnsi" w:cstheme="minorHAnsi"/>
          <w:sz w:val="22"/>
          <w:szCs w:val="22"/>
        </w:rPr>
        <w:br/>
      </w:r>
      <w:r w:rsidR="00642B88" w:rsidRPr="00642B88">
        <w:rPr>
          <w:rStyle w:val="markedcontent"/>
          <w:rFonts w:asciiTheme="minorHAnsi" w:hAnsiTheme="minorHAnsi" w:cstheme="minorHAnsi"/>
          <w:sz w:val="22"/>
          <w:szCs w:val="22"/>
        </w:rPr>
        <w:t>activities, honors and awards, and grants received.</w:t>
      </w:r>
    </w:p>
    <w:p w14:paraId="01A54CD4" w14:textId="77777777" w:rsidR="00EF1793" w:rsidRPr="00642B88" w:rsidRDefault="00EF1793" w:rsidP="004F4AE4">
      <w:pPr>
        <w:pStyle w:val="CommentText"/>
        <w:rPr>
          <w:rFonts w:asciiTheme="minorHAnsi" w:hAnsiTheme="minorHAnsi" w:cstheme="minorHAnsi"/>
          <w:sz w:val="22"/>
          <w:szCs w:val="22"/>
        </w:rPr>
      </w:pPr>
    </w:p>
    <w:p w14:paraId="1C268514" w14:textId="77777777" w:rsidR="00FE0081" w:rsidRPr="00E856FA" w:rsidRDefault="00EF1793" w:rsidP="004F4AE4">
      <w:pPr>
        <w:pStyle w:val="CommentText"/>
        <w:rPr>
          <w:rFonts w:asciiTheme="minorHAnsi" w:hAnsiTheme="minorHAnsi" w:cstheme="minorHAnsi"/>
          <w:sz w:val="24"/>
          <w:szCs w:val="24"/>
        </w:rPr>
      </w:pPr>
      <w:r w:rsidRPr="00E856FA">
        <w:rPr>
          <w:rFonts w:asciiTheme="minorHAnsi" w:hAnsiTheme="minorHAnsi" w:cstheme="minorHAnsi"/>
          <w:sz w:val="24"/>
          <w:szCs w:val="24"/>
        </w:rPr>
        <w:t xml:space="preserve">4. </w:t>
      </w:r>
      <w:r w:rsidR="004F4AE4" w:rsidRPr="00E856FA">
        <w:rPr>
          <w:rFonts w:asciiTheme="minorHAnsi" w:hAnsiTheme="minorHAnsi" w:cstheme="minorHAnsi"/>
          <w:sz w:val="24"/>
          <w:szCs w:val="24"/>
        </w:rPr>
        <w:t xml:space="preserve">Include a chronological list of </w:t>
      </w:r>
      <w:r w:rsidR="004F4AE4" w:rsidRPr="00E856FA">
        <w:rPr>
          <w:rFonts w:asciiTheme="minorHAnsi" w:hAnsiTheme="minorHAnsi" w:cstheme="minorHAnsi"/>
          <w:b/>
          <w:bCs/>
          <w:sz w:val="24"/>
          <w:szCs w:val="24"/>
        </w:rPr>
        <w:t xml:space="preserve">all </w:t>
      </w:r>
      <w:r w:rsidR="004F4AE4" w:rsidRPr="00E856FA">
        <w:rPr>
          <w:rFonts w:asciiTheme="minorHAnsi" w:hAnsiTheme="minorHAnsi" w:cstheme="minorHAnsi"/>
          <w:sz w:val="24"/>
          <w:szCs w:val="24"/>
        </w:rPr>
        <w:t xml:space="preserve">publications in </w:t>
      </w:r>
      <w:r w:rsidR="004F4AE4" w:rsidRPr="00E856FA">
        <w:rPr>
          <w:rFonts w:asciiTheme="minorHAnsi" w:hAnsiTheme="minorHAnsi" w:cstheme="minorHAnsi"/>
          <w:b/>
          <w:bCs/>
          <w:sz w:val="24"/>
          <w:szCs w:val="24"/>
        </w:rPr>
        <w:t xml:space="preserve">refereed journals </w:t>
      </w:r>
      <w:r w:rsidR="004F4AE4" w:rsidRPr="00E856FA">
        <w:rPr>
          <w:rFonts w:asciiTheme="minorHAnsi" w:hAnsiTheme="minorHAnsi" w:cstheme="minorHAnsi"/>
          <w:sz w:val="24"/>
          <w:szCs w:val="24"/>
        </w:rPr>
        <w:t xml:space="preserve">during the past </w:t>
      </w:r>
      <w:r w:rsidR="004F4AE4" w:rsidRPr="00E856FA">
        <w:rPr>
          <w:rFonts w:asciiTheme="minorHAnsi" w:hAnsiTheme="minorHAnsi" w:cstheme="minorHAnsi"/>
          <w:b/>
          <w:bCs/>
          <w:sz w:val="24"/>
          <w:szCs w:val="24"/>
        </w:rPr>
        <w:t>4 years</w:t>
      </w:r>
      <w:r w:rsidR="004F4AE4" w:rsidRPr="00E856FA">
        <w:rPr>
          <w:rFonts w:asciiTheme="minorHAnsi" w:hAnsiTheme="minorHAnsi" w:cstheme="minorHAnsi"/>
          <w:sz w:val="24"/>
          <w:szCs w:val="24"/>
        </w:rPr>
        <w:t xml:space="preserve">, including those in press. </w:t>
      </w:r>
    </w:p>
    <w:p w14:paraId="310C24AB" w14:textId="77777777" w:rsidR="00FE0081" w:rsidRPr="00E856FA" w:rsidRDefault="004F4AE4" w:rsidP="00FE0081">
      <w:pPr>
        <w:pStyle w:val="CommentText"/>
        <w:numPr>
          <w:ilvl w:val="0"/>
          <w:numId w:val="13"/>
        </w:numPr>
        <w:rPr>
          <w:rFonts w:asciiTheme="minorHAnsi" w:hAnsiTheme="minorHAnsi" w:cstheme="minorHAnsi"/>
          <w:sz w:val="24"/>
          <w:szCs w:val="24"/>
        </w:rPr>
      </w:pPr>
      <w:r w:rsidRPr="00E856FA">
        <w:rPr>
          <w:rFonts w:asciiTheme="minorHAnsi" w:hAnsiTheme="minorHAnsi" w:cstheme="minorHAnsi"/>
          <w:sz w:val="24"/>
          <w:szCs w:val="24"/>
        </w:rPr>
        <w:t xml:space="preserve">Also, list only those </w:t>
      </w:r>
      <w:r w:rsidRPr="00E856FA">
        <w:rPr>
          <w:rFonts w:asciiTheme="minorHAnsi" w:hAnsiTheme="minorHAnsi" w:cstheme="minorHAnsi"/>
          <w:b/>
          <w:bCs/>
          <w:sz w:val="24"/>
          <w:szCs w:val="24"/>
        </w:rPr>
        <w:t xml:space="preserve">non-refereed </w:t>
      </w:r>
      <w:r w:rsidRPr="00E856FA">
        <w:rPr>
          <w:rFonts w:asciiTheme="minorHAnsi" w:hAnsiTheme="minorHAnsi" w:cstheme="minorHAnsi"/>
          <w:sz w:val="24"/>
          <w:szCs w:val="24"/>
        </w:rPr>
        <w:t xml:space="preserve">technical publications that have </w:t>
      </w:r>
      <w:r w:rsidRPr="00E856FA">
        <w:rPr>
          <w:rFonts w:asciiTheme="minorHAnsi" w:hAnsiTheme="minorHAnsi" w:cstheme="minorHAnsi"/>
          <w:b/>
          <w:bCs/>
          <w:sz w:val="24"/>
          <w:szCs w:val="24"/>
        </w:rPr>
        <w:t xml:space="preserve">relevance </w:t>
      </w:r>
      <w:r w:rsidRPr="00E856FA">
        <w:rPr>
          <w:rFonts w:asciiTheme="minorHAnsi" w:hAnsiTheme="minorHAnsi" w:cstheme="minorHAnsi"/>
          <w:sz w:val="24"/>
          <w:szCs w:val="24"/>
        </w:rPr>
        <w:t xml:space="preserve">to the proposed project. </w:t>
      </w:r>
    </w:p>
    <w:p w14:paraId="1075AB23" w14:textId="474EB1E9" w:rsidR="004F4AE4" w:rsidRPr="00E856FA" w:rsidRDefault="004F4AE4" w:rsidP="00FE0081">
      <w:pPr>
        <w:pStyle w:val="CommentText"/>
        <w:numPr>
          <w:ilvl w:val="0"/>
          <w:numId w:val="13"/>
        </w:numPr>
        <w:rPr>
          <w:rFonts w:asciiTheme="minorHAnsi" w:hAnsiTheme="minorHAnsi" w:cstheme="minorHAnsi"/>
          <w:sz w:val="24"/>
          <w:szCs w:val="24"/>
        </w:rPr>
      </w:pPr>
      <w:r w:rsidRPr="00E856FA">
        <w:rPr>
          <w:rFonts w:asciiTheme="minorHAnsi" w:hAnsiTheme="minorHAnsi" w:cstheme="minorHAnsi"/>
          <w:sz w:val="24"/>
          <w:szCs w:val="24"/>
        </w:rPr>
        <w:t>List all authors in the same order as they appear on each paper cited, along with the title and complete reference as these usually appear in journal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075AB2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2D3DA4" w16cex:dateUtc="2021-04-23T19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075AB23" w16cid:durableId="242D3DA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59570" w14:textId="77777777" w:rsidR="005F741B" w:rsidRDefault="005F741B" w:rsidP="005E2E35">
      <w:r>
        <w:separator/>
      </w:r>
    </w:p>
  </w:endnote>
  <w:endnote w:type="continuationSeparator" w:id="0">
    <w:p w14:paraId="6C2D05DB" w14:textId="77777777" w:rsidR="005F741B" w:rsidRDefault="005F741B" w:rsidP="005E2E35">
      <w:r>
        <w:continuationSeparator/>
      </w:r>
    </w:p>
  </w:endnote>
  <w:endnote w:type="continuationNotice" w:id="1">
    <w:p w14:paraId="2B1ECFC8" w14:textId="77777777" w:rsidR="005F741B" w:rsidRDefault="005F74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4105960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DD2F4F3" w14:textId="0C4B4CD2" w:rsidR="001A32B5" w:rsidRDefault="001A32B5" w:rsidP="0039700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2D0656C" w14:textId="77777777" w:rsidR="001A32B5" w:rsidRDefault="001A32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4412134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25D001E" w14:textId="5707C591" w:rsidR="001A32B5" w:rsidRDefault="001A32B5" w:rsidP="0039700F">
        <w:pPr>
          <w:pStyle w:val="Footer"/>
          <w:framePr w:wrap="none" w:vAnchor="text" w:hAnchor="margin" w:xAlign="center" w:y="1"/>
          <w:rPr>
            <w:rStyle w:val="PageNumber"/>
          </w:rPr>
        </w:pPr>
        <w:r w:rsidRPr="001A32B5">
          <w:rPr>
            <w:rStyle w:val="PageNumber"/>
          </w:rPr>
          <w:fldChar w:fldCharType="begin"/>
        </w:r>
        <w:r w:rsidRPr="001A32B5">
          <w:rPr>
            <w:rStyle w:val="PageNumber"/>
          </w:rPr>
          <w:instrText xml:space="preserve"> PAGE </w:instrText>
        </w:r>
        <w:r w:rsidRPr="001A32B5">
          <w:rPr>
            <w:rStyle w:val="PageNumber"/>
          </w:rPr>
          <w:fldChar w:fldCharType="separate"/>
        </w:r>
        <w:r w:rsidRPr="001A32B5">
          <w:rPr>
            <w:rStyle w:val="PageNumber"/>
            <w:noProof/>
          </w:rPr>
          <w:t>1</w:t>
        </w:r>
        <w:r w:rsidRPr="001A32B5">
          <w:rPr>
            <w:rStyle w:val="PageNumber"/>
          </w:rPr>
          <w:fldChar w:fldCharType="end"/>
        </w:r>
      </w:p>
    </w:sdtContent>
  </w:sdt>
  <w:p w14:paraId="24B9BC3F" w14:textId="77777777" w:rsidR="001A32B5" w:rsidRDefault="001A32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11F11" w14:textId="77777777" w:rsidR="005F741B" w:rsidRDefault="005F741B" w:rsidP="005E2E35">
      <w:r>
        <w:separator/>
      </w:r>
    </w:p>
  </w:footnote>
  <w:footnote w:type="continuationSeparator" w:id="0">
    <w:p w14:paraId="132E50D5" w14:textId="77777777" w:rsidR="005F741B" w:rsidRDefault="005F741B" w:rsidP="005E2E35">
      <w:r>
        <w:continuationSeparator/>
      </w:r>
    </w:p>
  </w:footnote>
  <w:footnote w:type="continuationNotice" w:id="1">
    <w:p w14:paraId="0D5775CC" w14:textId="77777777" w:rsidR="005F741B" w:rsidRDefault="005F74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F46D1" w14:textId="61569AF6" w:rsidR="001A32B5" w:rsidRPr="001A32B5" w:rsidRDefault="009C535E" w:rsidP="00D53453">
    <w:pPr>
      <w:pStyle w:val="Header"/>
      <w:jc w:val="center"/>
      <w:rPr>
        <w:sz w:val="22"/>
        <w:szCs w:val="22"/>
      </w:rPr>
    </w:pPr>
    <w:r>
      <w:rPr>
        <w:sz w:val="22"/>
        <w:szCs w:val="22"/>
      </w:rPr>
      <w:t>BIOGRAPHICAL SKETC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61E54"/>
    <w:multiLevelType w:val="hybridMultilevel"/>
    <w:tmpl w:val="49024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83E8B"/>
    <w:multiLevelType w:val="multilevel"/>
    <w:tmpl w:val="21062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9C05DF"/>
    <w:multiLevelType w:val="hybridMultilevel"/>
    <w:tmpl w:val="17987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86E97"/>
    <w:multiLevelType w:val="hybridMultilevel"/>
    <w:tmpl w:val="B096D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C4544A"/>
    <w:multiLevelType w:val="hybridMultilevel"/>
    <w:tmpl w:val="B308D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9B6D1D"/>
    <w:multiLevelType w:val="hybridMultilevel"/>
    <w:tmpl w:val="8E446D64"/>
    <w:lvl w:ilvl="0" w:tplc="04090001">
      <w:start w:val="1"/>
      <w:numFmt w:val="bullet"/>
      <w:lvlText w:val=""/>
      <w:lvlJc w:val="left"/>
      <w:pPr>
        <w:ind w:left="12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6" w15:restartNumberingAfterBreak="0">
    <w:nsid w:val="331C067E"/>
    <w:multiLevelType w:val="hybridMultilevel"/>
    <w:tmpl w:val="6562B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642B33"/>
    <w:multiLevelType w:val="hybridMultilevel"/>
    <w:tmpl w:val="D8BC2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FA6B99"/>
    <w:multiLevelType w:val="hybridMultilevel"/>
    <w:tmpl w:val="25709AB6"/>
    <w:lvl w:ilvl="0" w:tplc="F3D490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654FB4"/>
    <w:multiLevelType w:val="hybridMultilevel"/>
    <w:tmpl w:val="ADF04692"/>
    <w:lvl w:ilvl="0" w:tplc="68BED3B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97A3170"/>
    <w:multiLevelType w:val="hybridMultilevel"/>
    <w:tmpl w:val="A56EE1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620738"/>
    <w:multiLevelType w:val="hybridMultilevel"/>
    <w:tmpl w:val="2F2E60C0"/>
    <w:lvl w:ilvl="0" w:tplc="F3D490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8C7125"/>
    <w:multiLevelType w:val="hybridMultilevel"/>
    <w:tmpl w:val="F72AA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12346B"/>
    <w:multiLevelType w:val="hybridMultilevel"/>
    <w:tmpl w:val="58D669BC"/>
    <w:lvl w:ilvl="0" w:tplc="F3D4900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99444720">
    <w:abstractNumId w:val="10"/>
  </w:num>
  <w:num w:numId="2" w16cid:durableId="1052120154">
    <w:abstractNumId w:val="7"/>
  </w:num>
  <w:num w:numId="3" w16cid:durableId="2117359443">
    <w:abstractNumId w:val="6"/>
  </w:num>
  <w:num w:numId="4" w16cid:durableId="243879486">
    <w:abstractNumId w:val="3"/>
  </w:num>
  <w:num w:numId="5" w16cid:durableId="986201165">
    <w:abstractNumId w:val="2"/>
  </w:num>
  <w:num w:numId="6" w16cid:durableId="1588415464">
    <w:abstractNumId w:val="5"/>
  </w:num>
  <w:num w:numId="7" w16cid:durableId="672221013">
    <w:abstractNumId w:val="4"/>
  </w:num>
  <w:num w:numId="8" w16cid:durableId="2070765329">
    <w:abstractNumId w:val="0"/>
  </w:num>
  <w:num w:numId="9" w16cid:durableId="1026828817">
    <w:abstractNumId w:val="1"/>
  </w:num>
  <w:num w:numId="10" w16cid:durableId="1905098289">
    <w:abstractNumId w:val="12"/>
  </w:num>
  <w:num w:numId="11" w16cid:durableId="1513377309">
    <w:abstractNumId w:val="13"/>
  </w:num>
  <w:num w:numId="12" w16cid:durableId="738332078">
    <w:abstractNumId w:val="9"/>
  </w:num>
  <w:num w:numId="13" w16cid:durableId="1197040052">
    <w:abstractNumId w:val="8"/>
  </w:num>
  <w:num w:numId="14" w16cid:durableId="1476991036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essler, Wendy (whessler@uidaho.edu)">
    <w15:presenceInfo w15:providerId="AD" w15:userId="S::whessler@uidaho.edu::715044b7-ebf2-4029-9dbb-608f55d1f4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MbEwNTAxNzIwtDBQ0lEKTi0uzszPAymwqAUAXq3FjSwAAAA="/>
  </w:docVars>
  <w:rsids>
    <w:rsidRoot w:val="0083051E"/>
    <w:rsid w:val="00007949"/>
    <w:rsid w:val="000219CD"/>
    <w:rsid w:val="0003103C"/>
    <w:rsid w:val="00040C2D"/>
    <w:rsid w:val="0006444B"/>
    <w:rsid w:val="00080C0C"/>
    <w:rsid w:val="000B05D8"/>
    <w:rsid w:val="000D0D20"/>
    <w:rsid w:val="000E220A"/>
    <w:rsid w:val="000E7B1A"/>
    <w:rsid w:val="000F6226"/>
    <w:rsid w:val="000F7443"/>
    <w:rsid w:val="00142A83"/>
    <w:rsid w:val="001456B2"/>
    <w:rsid w:val="00197DA1"/>
    <w:rsid w:val="001A1E07"/>
    <w:rsid w:val="001A32B5"/>
    <w:rsid w:val="001B3D66"/>
    <w:rsid w:val="001B4A0A"/>
    <w:rsid w:val="001B4DD8"/>
    <w:rsid w:val="001D3588"/>
    <w:rsid w:val="001E2FC7"/>
    <w:rsid w:val="001E32EB"/>
    <w:rsid w:val="00200C42"/>
    <w:rsid w:val="00212821"/>
    <w:rsid w:val="0021526E"/>
    <w:rsid w:val="0023285C"/>
    <w:rsid w:val="002339DC"/>
    <w:rsid w:val="00254EF0"/>
    <w:rsid w:val="0026606F"/>
    <w:rsid w:val="00275BEB"/>
    <w:rsid w:val="00290EED"/>
    <w:rsid w:val="00291FDF"/>
    <w:rsid w:val="00297A45"/>
    <w:rsid w:val="002C0B8A"/>
    <w:rsid w:val="002C1554"/>
    <w:rsid w:val="002D74E6"/>
    <w:rsid w:val="002F7072"/>
    <w:rsid w:val="003101F5"/>
    <w:rsid w:val="00337849"/>
    <w:rsid w:val="00342B56"/>
    <w:rsid w:val="003434D0"/>
    <w:rsid w:val="00344AF8"/>
    <w:rsid w:val="00356CA7"/>
    <w:rsid w:val="00367062"/>
    <w:rsid w:val="0039700F"/>
    <w:rsid w:val="003A71C1"/>
    <w:rsid w:val="003E2BE5"/>
    <w:rsid w:val="0041264E"/>
    <w:rsid w:val="004230B1"/>
    <w:rsid w:val="0042609F"/>
    <w:rsid w:val="00431C8E"/>
    <w:rsid w:val="004360D3"/>
    <w:rsid w:val="004546AA"/>
    <w:rsid w:val="004555F9"/>
    <w:rsid w:val="00456B85"/>
    <w:rsid w:val="00494431"/>
    <w:rsid w:val="004C6493"/>
    <w:rsid w:val="004D053A"/>
    <w:rsid w:val="004D0C83"/>
    <w:rsid w:val="004F434F"/>
    <w:rsid w:val="004F4AE4"/>
    <w:rsid w:val="004F5F32"/>
    <w:rsid w:val="005A4170"/>
    <w:rsid w:val="005B4847"/>
    <w:rsid w:val="005E2E35"/>
    <w:rsid w:val="005F741B"/>
    <w:rsid w:val="006342FA"/>
    <w:rsid w:val="0063614F"/>
    <w:rsid w:val="00642B88"/>
    <w:rsid w:val="0064611D"/>
    <w:rsid w:val="00673B14"/>
    <w:rsid w:val="006A3F6C"/>
    <w:rsid w:val="006B09CD"/>
    <w:rsid w:val="006B18BD"/>
    <w:rsid w:val="006E162D"/>
    <w:rsid w:val="006E4666"/>
    <w:rsid w:val="006F2D9A"/>
    <w:rsid w:val="00714C62"/>
    <w:rsid w:val="00715315"/>
    <w:rsid w:val="00725D77"/>
    <w:rsid w:val="00745E04"/>
    <w:rsid w:val="007707F7"/>
    <w:rsid w:val="00772B7A"/>
    <w:rsid w:val="0078781F"/>
    <w:rsid w:val="007908B8"/>
    <w:rsid w:val="00792087"/>
    <w:rsid w:val="007C167A"/>
    <w:rsid w:val="007C5087"/>
    <w:rsid w:val="007F5E5F"/>
    <w:rsid w:val="00802B42"/>
    <w:rsid w:val="0081462E"/>
    <w:rsid w:val="008226B5"/>
    <w:rsid w:val="0083051E"/>
    <w:rsid w:val="00866D26"/>
    <w:rsid w:val="00871E07"/>
    <w:rsid w:val="008913A0"/>
    <w:rsid w:val="008A2CFF"/>
    <w:rsid w:val="008B27AE"/>
    <w:rsid w:val="008B404A"/>
    <w:rsid w:val="008B4BF9"/>
    <w:rsid w:val="008B6BC6"/>
    <w:rsid w:val="008C01E8"/>
    <w:rsid w:val="008E1384"/>
    <w:rsid w:val="008E269A"/>
    <w:rsid w:val="008E55C4"/>
    <w:rsid w:val="008F5C5D"/>
    <w:rsid w:val="00921284"/>
    <w:rsid w:val="00926264"/>
    <w:rsid w:val="00927805"/>
    <w:rsid w:val="00936CA0"/>
    <w:rsid w:val="009538B8"/>
    <w:rsid w:val="009873D3"/>
    <w:rsid w:val="00994DC8"/>
    <w:rsid w:val="009C535E"/>
    <w:rsid w:val="009E279C"/>
    <w:rsid w:val="009E7AAD"/>
    <w:rsid w:val="00A000B4"/>
    <w:rsid w:val="00A03CC8"/>
    <w:rsid w:val="00A0729B"/>
    <w:rsid w:val="00A13E9F"/>
    <w:rsid w:val="00A30825"/>
    <w:rsid w:val="00A3518D"/>
    <w:rsid w:val="00A35DBC"/>
    <w:rsid w:val="00A4032B"/>
    <w:rsid w:val="00A45FA8"/>
    <w:rsid w:val="00A51A46"/>
    <w:rsid w:val="00A62BFE"/>
    <w:rsid w:val="00A77778"/>
    <w:rsid w:val="00A87EDE"/>
    <w:rsid w:val="00AA759D"/>
    <w:rsid w:val="00AA78A9"/>
    <w:rsid w:val="00B04B4B"/>
    <w:rsid w:val="00B07A14"/>
    <w:rsid w:val="00B15C45"/>
    <w:rsid w:val="00B81A24"/>
    <w:rsid w:val="00B91F6E"/>
    <w:rsid w:val="00B94E37"/>
    <w:rsid w:val="00BB499C"/>
    <w:rsid w:val="00BB510E"/>
    <w:rsid w:val="00C01F9F"/>
    <w:rsid w:val="00C05B61"/>
    <w:rsid w:val="00C144A3"/>
    <w:rsid w:val="00C35F39"/>
    <w:rsid w:val="00C66194"/>
    <w:rsid w:val="00C67475"/>
    <w:rsid w:val="00C8143F"/>
    <w:rsid w:val="00C85E54"/>
    <w:rsid w:val="00CB1A07"/>
    <w:rsid w:val="00CB1DE7"/>
    <w:rsid w:val="00CB72A9"/>
    <w:rsid w:val="00CD5619"/>
    <w:rsid w:val="00CF4BFC"/>
    <w:rsid w:val="00CF677F"/>
    <w:rsid w:val="00D1459B"/>
    <w:rsid w:val="00D20EDC"/>
    <w:rsid w:val="00D421F0"/>
    <w:rsid w:val="00D53453"/>
    <w:rsid w:val="00D5732A"/>
    <w:rsid w:val="00D66B9C"/>
    <w:rsid w:val="00DB0A14"/>
    <w:rsid w:val="00DB307E"/>
    <w:rsid w:val="00DB50E2"/>
    <w:rsid w:val="00DC5562"/>
    <w:rsid w:val="00DE250E"/>
    <w:rsid w:val="00DF4728"/>
    <w:rsid w:val="00DF6600"/>
    <w:rsid w:val="00E02F89"/>
    <w:rsid w:val="00E047CC"/>
    <w:rsid w:val="00E13A5E"/>
    <w:rsid w:val="00E234BF"/>
    <w:rsid w:val="00E75964"/>
    <w:rsid w:val="00E8484C"/>
    <w:rsid w:val="00E856FA"/>
    <w:rsid w:val="00E917DB"/>
    <w:rsid w:val="00E95381"/>
    <w:rsid w:val="00ED5D73"/>
    <w:rsid w:val="00EE5B23"/>
    <w:rsid w:val="00EF1793"/>
    <w:rsid w:val="00EF5CDC"/>
    <w:rsid w:val="00F05A19"/>
    <w:rsid w:val="00F170F5"/>
    <w:rsid w:val="00F24140"/>
    <w:rsid w:val="00F34034"/>
    <w:rsid w:val="00F7684A"/>
    <w:rsid w:val="00FA46CD"/>
    <w:rsid w:val="00FD3AB7"/>
    <w:rsid w:val="00FD3E04"/>
    <w:rsid w:val="00FD5FCC"/>
    <w:rsid w:val="00FE0081"/>
    <w:rsid w:val="00FE778A"/>
    <w:rsid w:val="00FF10D5"/>
    <w:rsid w:val="090F0A13"/>
    <w:rsid w:val="0977D84E"/>
    <w:rsid w:val="1075315C"/>
    <w:rsid w:val="12ED91EC"/>
    <w:rsid w:val="1CE9D10E"/>
    <w:rsid w:val="2D7272E0"/>
    <w:rsid w:val="2DE51BC4"/>
    <w:rsid w:val="2E42CA96"/>
    <w:rsid w:val="39E97453"/>
    <w:rsid w:val="59AC18C5"/>
    <w:rsid w:val="6558A081"/>
    <w:rsid w:val="7D4D2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78CD0"/>
  <w15:chartTrackingRefBased/>
  <w15:docId w15:val="{36A0489D-8B63-4597-8CD2-4A1884A04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431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link w:val="Heading2Char"/>
    <w:uiPriority w:val="9"/>
    <w:qFormat/>
    <w:rsid w:val="008C01E8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rmFieldCaption">
    <w:name w:val="Form Field Caption"/>
    <w:basedOn w:val="Normal"/>
    <w:rsid w:val="00E95381"/>
    <w:pPr>
      <w:tabs>
        <w:tab w:val="left" w:pos="270"/>
      </w:tabs>
    </w:pPr>
    <w:rPr>
      <w:rFonts w:cs="Arial"/>
      <w:sz w:val="16"/>
      <w:szCs w:val="16"/>
    </w:rPr>
  </w:style>
  <w:style w:type="character" w:styleId="Emphasis">
    <w:name w:val="Emphasis"/>
    <w:basedOn w:val="DefaultParagraphFont"/>
    <w:qFormat/>
    <w:rsid w:val="00E95381"/>
    <w:rPr>
      <w:i/>
      <w:iCs/>
    </w:rPr>
  </w:style>
  <w:style w:type="table" w:styleId="TableGrid">
    <w:name w:val="Table Grid"/>
    <w:basedOn w:val="TableNormal"/>
    <w:rsid w:val="00E95381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E2E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2E35"/>
    <w:rPr>
      <w:rFonts w:ascii="Arial" w:eastAsia="Times New Roman" w:hAnsi="Arial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5E2E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2E35"/>
    <w:rPr>
      <w:rFonts w:ascii="Arial" w:eastAsia="Times New Roman" w:hAnsi="Arial" w:cs="Times New Roman"/>
      <w:sz w:val="22"/>
    </w:rPr>
  </w:style>
  <w:style w:type="paragraph" w:customStyle="1" w:styleId="FormFieldCaption1">
    <w:name w:val="Form Field Caption1"/>
    <w:basedOn w:val="FormFieldCaption"/>
    <w:qFormat/>
    <w:rsid w:val="005E2E35"/>
    <w:pPr>
      <w:spacing w:after="160"/>
    </w:pPr>
  </w:style>
  <w:style w:type="character" w:customStyle="1" w:styleId="orcid-id-https">
    <w:name w:val="orcid-id-https"/>
    <w:basedOn w:val="DefaultParagraphFont"/>
    <w:rsid w:val="005E2E35"/>
  </w:style>
  <w:style w:type="paragraph" w:customStyle="1" w:styleId="DataField11pt-Single">
    <w:name w:val="Data Field 11pt-Single"/>
    <w:basedOn w:val="Normal"/>
    <w:link w:val="DataField11pt-SingleChar"/>
    <w:rsid w:val="00C01F9F"/>
    <w:rPr>
      <w:rFonts w:cs="Arial"/>
      <w:szCs w:val="20"/>
    </w:rPr>
  </w:style>
  <w:style w:type="character" w:customStyle="1" w:styleId="DataField11pt-SingleChar">
    <w:name w:val="Data Field 11pt-Single Char"/>
    <w:basedOn w:val="DefaultParagraphFont"/>
    <w:link w:val="DataField11pt-Single"/>
    <w:rsid w:val="00C01F9F"/>
    <w:rPr>
      <w:rFonts w:ascii="Arial" w:eastAsia="Times New Roman" w:hAnsi="Arial" w:cs="Arial"/>
      <w:sz w:val="22"/>
      <w:szCs w:val="20"/>
    </w:rPr>
  </w:style>
  <w:style w:type="character" w:styleId="Strong">
    <w:name w:val="Strong"/>
    <w:basedOn w:val="DefaultParagraphFont"/>
    <w:qFormat/>
    <w:rsid w:val="000F6226"/>
    <w:rPr>
      <w:b/>
      <w:bCs/>
    </w:rPr>
  </w:style>
  <w:style w:type="paragraph" w:styleId="ListParagraph">
    <w:name w:val="List Paragraph"/>
    <w:basedOn w:val="Normal"/>
    <w:uiPriority w:val="34"/>
    <w:qFormat/>
    <w:rsid w:val="00E917DB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1A32B5"/>
  </w:style>
  <w:style w:type="character" w:styleId="Hyperlink">
    <w:name w:val="Hyperlink"/>
    <w:basedOn w:val="DefaultParagraphFont"/>
    <w:uiPriority w:val="99"/>
    <w:unhideWhenUsed/>
    <w:rsid w:val="008C01E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C01E8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C01E8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nova-e-listitem">
    <w:name w:val="nova-e-list__item"/>
    <w:basedOn w:val="Normal"/>
    <w:rsid w:val="00494431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10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0D5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F10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10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10D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10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10D5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51A46"/>
    <w:rPr>
      <w:color w:val="605E5C"/>
      <w:shd w:val="clear" w:color="auto" w:fill="E1DFDD"/>
    </w:rPr>
  </w:style>
  <w:style w:type="paragraph" w:customStyle="1" w:styleId="Default">
    <w:name w:val="Default"/>
    <w:rsid w:val="0078781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customStyle="1" w:styleId="markedcontent">
    <w:name w:val="markedcontent"/>
    <w:basedOn w:val="DefaultParagraphFont"/>
    <w:rsid w:val="00642B88"/>
  </w:style>
  <w:style w:type="character" w:customStyle="1" w:styleId="highlight">
    <w:name w:val="highlight"/>
    <w:basedOn w:val="DefaultParagraphFont"/>
    <w:rsid w:val="00642B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2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8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nifa.usda.gov/sites/default/files/2022-04/03.31.22-NIFA-Grants-Application-Guide-March-2022-UEI-DMP-508v2%60.pdf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CD6342769D4C44805FFE73FBBF18F5" ma:contentTypeVersion="13" ma:contentTypeDescription="Create a new document." ma:contentTypeScope="" ma:versionID="9b50df6bc89a9179ff6ffa00b418a71b">
  <xsd:schema xmlns:xsd="http://www.w3.org/2001/XMLSchema" xmlns:xs="http://www.w3.org/2001/XMLSchema" xmlns:p="http://schemas.microsoft.com/office/2006/metadata/properties" xmlns:ns2="a71e4db1-4b47-4186-ba43-0c6cf66a15a4" xmlns:ns3="d7eecfee-5fa7-448c-92a9-eddfd5d88918" targetNamespace="http://schemas.microsoft.com/office/2006/metadata/properties" ma:root="true" ma:fieldsID="9977df1bc4f788f7f52d317f0effe6cb" ns2:_="" ns3:_="">
    <xsd:import namespace="a71e4db1-4b47-4186-ba43-0c6cf66a15a4"/>
    <xsd:import namespace="d7eecfee-5fa7-448c-92a9-eddfd5d8891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e4db1-4b47-4186-ba43-0c6cf66a15a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ecfee-5fa7-448c-92a9-eddfd5d889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F1B533-27CE-4618-8AC8-9978C462CFA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7CFD26-76EE-4CF5-A61F-6DBFF29FA4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D674634-8D5A-4977-BE2B-FD78A69F32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1e4db1-4b47-4186-ba43-0c6cf66a15a4"/>
    <ds:schemaRef ds:uri="d7eecfee-5fa7-448c-92a9-eddfd5d88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77</Words>
  <Characters>1011</Characters>
  <Application>Microsoft Office Word</Application>
  <DocSecurity>0</DocSecurity>
  <Lines>8</Lines>
  <Paragraphs>2</Paragraphs>
  <ScaleCrop>false</ScaleCrop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ibiel, Amy (askibiel@uidaho.edu)</dc:creator>
  <cp:keywords/>
  <dc:description/>
  <cp:lastModifiedBy>Hessler, Wendy (whessler@uidaho.edu)</cp:lastModifiedBy>
  <cp:revision>36</cp:revision>
  <dcterms:created xsi:type="dcterms:W3CDTF">2022-04-08T00:31:00Z</dcterms:created>
  <dcterms:modified xsi:type="dcterms:W3CDTF">2022-04-12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CD6342769D4C44805FFE73FBBF18F5</vt:lpwstr>
  </property>
  <property fmtid="{D5CDD505-2E9C-101B-9397-08002B2CF9AE}" pid="3" name="Order">
    <vt:r8>3491600</vt:r8>
  </property>
</Properties>
</file>